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4786E8" w14:textId="77777777" w:rsidR="00930F8F" w:rsidRPr="00282C9B" w:rsidRDefault="00930F8F" w:rsidP="00B2169B">
      <w:pPr>
        <w:ind w:left="-709"/>
        <w:jc w:val="both"/>
        <w:rPr>
          <w:rFonts w:ascii="Gill Sans MT" w:hAnsi="Gill Sans MT"/>
          <w:sz w:val="24"/>
          <w:szCs w:val="40"/>
        </w:rPr>
      </w:pPr>
    </w:p>
    <w:p w14:paraId="770F7481" w14:textId="77777777" w:rsidR="00B2169B" w:rsidRPr="004275D4" w:rsidRDefault="00534E14" w:rsidP="004275D4">
      <w:pPr>
        <w:pStyle w:val="Heading1"/>
      </w:pPr>
      <w:r w:rsidRPr="004275D4">
        <w:t xml:space="preserve">Community Defibrillator Fund </w:t>
      </w:r>
      <w:r w:rsidR="001F4E9B" w:rsidRPr="004275D4">
        <w:t>Application Form</w:t>
      </w:r>
    </w:p>
    <w:p w14:paraId="26F56D61" w14:textId="77777777" w:rsidR="001B7DA4" w:rsidRPr="001B7DA4" w:rsidRDefault="001B7DA4" w:rsidP="00534E14">
      <w:pPr>
        <w:ind w:left="-709"/>
        <w:rPr>
          <w:rFonts w:ascii="Gill Sans MT" w:hAnsi="Gill Sans MT"/>
          <w:b/>
        </w:rPr>
      </w:pPr>
    </w:p>
    <w:p w14:paraId="3071E719" w14:textId="77777777" w:rsidR="00534E14" w:rsidRPr="004275D4" w:rsidRDefault="001B7DA4" w:rsidP="004275D4">
      <w:pPr>
        <w:pStyle w:val="Heading2"/>
      </w:pPr>
      <w:r w:rsidRPr="004275D4">
        <w:t>Contact Details</w:t>
      </w:r>
    </w:p>
    <w:tbl>
      <w:tblPr>
        <w:tblW w:w="5993" w:type="pct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This table has fill-in fields for contact details.  This is not a data table."/>
      </w:tblPr>
      <w:tblGrid>
        <w:gridCol w:w="1410"/>
        <w:gridCol w:w="8542"/>
      </w:tblGrid>
      <w:tr w:rsidR="001F4E9B" w:rsidRPr="001B7DA4" w14:paraId="6E5B0F37" w14:textId="77777777" w:rsidTr="00C10B98">
        <w:tc>
          <w:tcPr>
            <w:tcW w:w="708" w:type="pct"/>
          </w:tcPr>
          <w:p w14:paraId="1CBB8127" w14:textId="77777777" w:rsidR="001F4E9B" w:rsidRPr="001B7DA4" w:rsidRDefault="001F4E9B" w:rsidP="00BF7FB5">
            <w:pPr>
              <w:spacing w:before="60" w:after="60"/>
              <w:rPr>
                <w:rFonts w:ascii="Gill Sans MT" w:hAnsi="Gill Sans MT"/>
              </w:rPr>
            </w:pPr>
            <w:r w:rsidRPr="001B7DA4">
              <w:rPr>
                <w:rFonts w:ascii="Gill Sans MT" w:hAnsi="Gill Sans MT"/>
              </w:rPr>
              <w:t>Name:</w:t>
            </w:r>
          </w:p>
        </w:tc>
        <w:tc>
          <w:tcPr>
            <w:tcW w:w="4292" w:type="pct"/>
          </w:tcPr>
          <w:p w14:paraId="60566B31" w14:textId="26524A26" w:rsidR="001F4E9B" w:rsidRPr="001B7DA4" w:rsidRDefault="004275D4" w:rsidP="00BF7FB5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Name"/>
                  <w:enabled/>
                  <w:calcOnExit w:val="0"/>
                  <w:helpText w:type="text" w:val="Please enter your full name"/>
                  <w:statusText w:type="text" w:val="Please enter your full name"/>
                  <w:textInput/>
                </w:ffData>
              </w:fldChar>
            </w:r>
            <w:bookmarkStart w:id="0" w:name="Name"/>
            <w:r>
              <w:rPr>
                <w:rFonts w:ascii="Gill Sans MT" w:hAnsi="Gill Sans MT"/>
              </w:rPr>
              <w:instrText xml:space="preserve"> FORMTEXT </w:instrText>
            </w:r>
            <w:r>
              <w:rPr>
                <w:rFonts w:ascii="Gill Sans MT" w:hAnsi="Gill Sans MT"/>
              </w:rPr>
            </w:r>
            <w:r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</w:rPr>
              <w:fldChar w:fldCharType="end"/>
            </w:r>
            <w:bookmarkEnd w:id="0"/>
          </w:p>
        </w:tc>
      </w:tr>
      <w:tr w:rsidR="005234C5" w:rsidRPr="001B7DA4" w14:paraId="4B799AD2" w14:textId="77777777" w:rsidTr="00C10B98">
        <w:tc>
          <w:tcPr>
            <w:tcW w:w="708" w:type="pct"/>
          </w:tcPr>
          <w:p w14:paraId="366397B5" w14:textId="77777777" w:rsidR="005234C5" w:rsidRPr="001B7DA4" w:rsidRDefault="005234C5" w:rsidP="00BF7FB5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Organisation:</w:t>
            </w:r>
          </w:p>
        </w:tc>
        <w:tc>
          <w:tcPr>
            <w:tcW w:w="4292" w:type="pct"/>
          </w:tcPr>
          <w:p w14:paraId="25BFD5CB" w14:textId="1DB7D5BF" w:rsidR="005234C5" w:rsidRPr="001B7DA4" w:rsidRDefault="004275D4" w:rsidP="00BF7FB5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organisation"/>
                  <w:enabled/>
                  <w:calcOnExit w:val="0"/>
                  <w:helpText w:type="text" w:val="Which organisation or group are you from?"/>
                  <w:statusText w:type="text" w:val="your organisation"/>
                  <w:textInput/>
                </w:ffData>
              </w:fldChar>
            </w:r>
            <w:bookmarkStart w:id="1" w:name="organisation"/>
            <w:r>
              <w:rPr>
                <w:rFonts w:ascii="Gill Sans MT" w:hAnsi="Gill Sans MT"/>
              </w:rPr>
              <w:instrText xml:space="preserve"> FORMTEXT </w:instrText>
            </w:r>
            <w:r>
              <w:rPr>
                <w:rFonts w:ascii="Gill Sans MT" w:hAnsi="Gill Sans MT"/>
              </w:rPr>
            </w:r>
            <w:r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</w:rPr>
              <w:fldChar w:fldCharType="end"/>
            </w:r>
            <w:bookmarkEnd w:id="1"/>
          </w:p>
        </w:tc>
      </w:tr>
      <w:tr w:rsidR="001F4E9B" w:rsidRPr="001B7DA4" w14:paraId="29877CB2" w14:textId="77777777" w:rsidTr="00C10B98">
        <w:tc>
          <w:tcPr>
            <w:tcW w:w="708" w:type="pct"/>
          </w:tcPr>
          <w:p w14:paraId="13354E79" w14:textId="77777777" w:rsidR="001F4E9B" w:rsidRPr="001B7DA4" w:rsidRDefault="001F4E9B" w:rsidP="00BF7FB5">
            <w:pPr>
              <w:spacing w:before="60" w:after="60"/>
              <w:rPr>
                <w:rFonts w:ascii="Gill Sans MT" w:hAnsi="Gill Sans MT"/>
              </w:rPr>
            </w:pPr>
            <w:r w:rsidRPr="001B7DA4">
              <w:rPr>
                <w:rFonts w:ascii="Gill Sans MT" w:hAnsi="Gill Sans MT"/>
              </w:rPr>
              <w:t>Address:</w:t>
            </w:r>
          </w:p>
        </w:tc>
        <w:tc>
          <w:tcPr>
            <w:tcW w:w="4292" w:type="pct"/>
          </w:tcPr>
          <w:p w14:paraId="7F1025CF" w14:textId="56E08D78" w:rsidR="001F4E9B" w:rsidRPr="001B7DA4" w:rsidRDefault="004275D4" w:rsidP="00BF7FB5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Address"/>
                  <w:enabled/>
                  <w:calcOnExit w:val="0"/>
                  <w:helpText w:type="text" w:val="What is your address?"/>
                  <w:statusText w:type="text" w:val="your full address"/>
                  <w:textInput/>
                </w:ffData>
              </w:fldChar>
            </w:r>
            <w:bookmarkStart w:id="2" w:name="Address"/>
            <w:r>
              <w:rPr>
                <w:rFonts w:ascii="Gill Sans MT" w:hAnsi="Gill Sans MT"/>
              </w:rPr>
              <w:instrText xml:space="preserve"> FORMTEXT </w:instrText>
            </w:r>
            <w:r>
              <w:rPr>
                <w:rFonts w:ascii="Gill Sans MT" w:hAnsi="Gill Sans MT"/>
              </w:rPr>
            </w:r>
            <w:r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</w:rPr>
              <w:fldChar w:fldCharType="end"/>
            </w:r>
            <w:bookmarkEnd w:id="2"/>
          </w:p>
        </w:tc>
      </w:tr>
      <w:tr w:rsidR="001F4E9B" w:rsidRPr="001B7DA4" w14:paraId="6888BE88" w14:textId="77777777" w:rsidTr="00C10B98">
        <w:tc>
          <w:tcPr>
            <w:tcW w:w="708" w:type="pct"/>
          </w:tcPr>
          <w:p w14:paraId="4DC7944D" w14:textId="77777777" w:rsidR="001F4E9B" w:rsidRPr="001B7DA4" w:rsidRDefault="001F4E9B" w:rsidP="00BF7FB5">
            <w:pPr>
              <w:spacing w:before="60" w:after="60"/>
              <w:rPr>
                <w:rFonts w:ascii="Gill Sans MT" w:hAnsi="Gill Sans MT"/>
              </w:rPr>
            </w:pPr>
            <w:r w:rsidRPr="001B7DA4">
              <w:rPr>
                <w:rFonts w:ascii="Gill Sans MT" w:hAnsi="Gill Sans MT"/>
              </w:rPr>
              <w:t>Phone:</w:t>
            </w:r>
          </w:p>
        </w:tc>
        <w:tc>
          <w:tcPr>
            <w:tcW w:w="4292" w:type="pct"/>
          </w:tcPr>
          <w:p w14:paraId="7C912D6E" w14:textId="334F4B0F" w:rsidR="001F4E9B" w:rsidRPr="001B7DA4" w:rsidRDefault="004275D4" w:rsidP="00BF7FB5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PhoneNumber"/>
                  <w:enabled/>
                  <w:calcOnExit w:val="0"/>
                  <w:helpText w:type="text" w:val="Please list your phone number"/>
                  <w:statusText w:type="text" w:val="your phone number"/>
                  <w:textInput/>
                </w:ffData>
              </w:fldChar>
            </w:r>
            <w:bookmarkStart w:id="3" w:name="PhoneNumber"/>
            <w:r>
              <w:rPr>
                <w:rFonts w:ascii="Gill Sans MT" w:hAnsi="Gill Sans MT"/>
              </w:rPr>
              <w:instrText xml:space="preserve"> FORMTEXT </w:instrText>
            </w:r>
            <w:r>
              <w:rPr>
                <w:rFonts w:ascii="Gill Sans MT" w:hAnsi="Gill Sans MT"/>
              </w:rPr>
            </w:r>
            <w:r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</w:rPr>
              <w:fldChar w:fldCharType="end"/>
            </w:r>
            <w:bookmarkEnd w:id="3"/>
          </w:p>
        </w:tc>
      </w:tr>
      <w:tr w:rsidR="001F4E9B" w:rsidRPr="001B7DA4" w14:paraId="7B400213" w14:textId="77777777" w:rsidTr="00C10B98">
        <w:tc>
          <w:tcPr>
            <w:tcW w:w="708" w:type="pct"/>
          </w:tcPr>
          <w:p w14:paraId="6102650F" w14:textId="77777777" w:rsidR="001F4E9B" w:rsidRPr="001B7DA4" w:rsidRDefault="001F4E9B" w:rsidP="00BF7FB5">
            <w:pPr>
              <w:spacing w:before="60" w:after="60"/>
              <w:rPr>
                <w:rFonts w:ascii="Gill Sans MT" w:hAnsi="Gill Sans MT"/>
              </w:rPr>
            </w:pPr>
            <w:r w:rsidRPr="001B7DA4">
              <w:rPr>
                <w:rFonts w:ascii="Gill Sans MT" w:hAnsi="Gill Sans MT"/>
              </w:rPr>
              <w:t>Email:</w:t>
            </w:r>
          </w:p>
        </w:tc>
        <w:tc>
          <w:tcPr>
            <w:tcW w:w="4292" w:type="pct"/>
          </w:tcPr>
          <w:p w14:paraId="33EBE1BE" w14:textId="372F5526" w:rsidR="001F4E9B" w:rsidRPr="001B7DA4" w:rsidRDefault="004275D4" w:rsidP="00BF7FB5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EmailAddress"/>
                  <w:enabled/>
                  <w:calcOnExit w:val="0"/>
                  <w:helpText w:type="text" w:val="What is your email address?"/>
                  <w:statusText w:type="text" w:val="your email address"/>
                  <w:textInput/>
                </w:ffData>
              </w:fldChar>
            </w:r>
            <w:bookmarkStart w:id="4" w:name="EmailAddress"/>
            <w:r>
              <w:rPr>
                <w:rFonts w:ascii="Gill Sans MT" w:hAnsi="Gill Sans MT"/>
              </w:rPr>
              <w:instrText xml:space="preserve"> FORMTEXT </w:instrText>
            </w:r>
            <w:r>
              <w:rPr>
                <w:rFonts w:ascii="Gill Sans MT" w:hAnsi="Gill Sans MT"/>
              </w:rPr>
            </w:r>
            <w:r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</w:rPr>
              <w:fldChar w:fldCharType="end"/>
            </w:r>
            <w:bookmarkEnd w:id="4"/>
          </w:p>
        </w:tc>
      </w:tr>
    </w:tbl>
    <w:p w14:paraId="619C7AC0" w14:textId="77777777" w:rsidR="001F4E9B" w:rsidRPr="001B7DA4" w:rsidRDefault="001F4E9B" w:rsidP="00534E14">
      <w:pPr>
        <w:ind w:left="-709"/>
        <w:rPr>
          <w:rFonts w:ascii="Gill Sans MT" w:hAnsi="Gill Sans MT"/>
        </w:rPr>
      </w:pPr>
    </w:p>
    <w:p w14:paraId="4B1E0EA9" w14:textId="145989C9" w:rsidR="001F4E9B" w:rsidRPr="00930F8F" w:rsidRDefault="001B7DA4" w:rsidP="004275D4">
      <w:pPr>
        <w:pStyle w:val="Heading2"/>
      </w:pPr>
      <w:r w:rsidRPr="001B7DA4">
        <w:t>AED Location</w:t>
      </w:r>
      <w:r w:rsidR="006417BC">
        <w:t xml:space="preserve"> and accessibility</w:t>
      </w:r>
    </w:p>
    <w:p w14:paraId="5B254D59" w14:textId="77777777" w:rsidR="001B7DA4" w:rsidRPr="00BF7FB5" w:rsidRDefault="001B7DA4" w:rsidP="00930F8F">
      <w:pPr>
        <w:ind w:left="-851"/>
        <w:rPr>
          <w:rFonts w:ascii="Gill Sans MT" w:hAnsi="Gill Sans MT"/>
        </w:rPr>
      </w:pPr>
      <w:r w:rsidRPr="00BF7FB5">
        <w:rPr>
          <w:rFonts w:ascii="Gill Sans MT" w:hAnsi="Gill Sans MT"/>
        </w:rPr>
        <w:t>Where would the AED be located?</w:t>
      </w:r>
    </w:p>
    <w:tbl>
      <w:tblPr>
        <w:tblW w:w="5993" w:type="pct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This table has fill-in fields for location and accessibility.  This is not a data table."/>
      </w:tblPr>
      <w:tblGrid>
        <w:gridCol w:w="2719"/>
        <w:gridCol w:w="7233"/>
      </w:tblGrid>
      <w:tr w:rsidR="001F4E9B" w:rsidRPr="001B7DA4" w14:paraId="3220B726" w14:textId="77777777" w:rsidTr="00F13104">
        <w:tc>
          <w:tcPr>
            <w:tcW w:w="1366" w:type="pct"/>
          </w:tcPr>
          <w:p w14:paraId="41153503" w14:textId="77777777" w:rsidR="001F4E9B" w:rsidRPr="001B7DA4" w:rsidRDefault="001F4E9B" w:rsidP="00BF7FB5">
            <w:pPr>
              <w:spacing w:before="60" w:after="60"/>
              <w:rPr>
                <w:rFonts w:ascii="Gill Sans MT" w:hAnsi="Gill Sans MT"/>
              </w:rPr>
            </w:pPr>
            <w:r w:rsidRPr="001B7DA4">
              <w:rPr>
                <w:rFonts w:ascii="Gill Sans MT" w:hAnsi="Gill Sans MT"/>
              </w:rPr>
              <w:t>Business/Building Name</w:t>
            </w:r>
            <w:r w:rsidR="005234C5">
              <w:rPr>
                <w:rFonts w:ascii="Gill Sans MT" w:hAnsi="Gill Sans MT"/>
              </w:rPr>
              <w:t>:</w:t>
            </w:r>
          </w:p>
        </w:tc>
        <w:tc>
          <w:tcPr>
            <w:tcW w:w="3634" w:type="pct"/>
          </w:tcPr>
          <w:p w14:paraId="659F7A39" w14:textId="2CC8832C" w:rsidR="001F4E9B" w:rsidRPr="001B7DA4" w:rsidRDefault="004275D4" w:rsidP="00BF7FB5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AEDLocation"/>
                  <w:enabled/>
                  <w:calcOnExit w:val="0"/>
                  <w:helpText w:type="text" w:val="Describe where the AED will be located for example a community centre, hall etc"/>
                  <w:statusText w:type="text" w:val="AED location, business or building name"/>
                  <w:textInput/>
                </w:ffData>
              </w:fldChar>
            </w:r>
            <w:bookmarkStart w:id="5" w:name="AEDLocation"/>
            <w:r>
              <w:rPr>
                <w:rFonts w:ascii="Gill Sans MT" w:hAnsi="Gill Sans MT"/>
              </w:rPr>
              <w:instrText xml:space="preserve"> FORMTEXT </w:instrText>
            </w:r>
            <w:r>
              <w:rPr>
                <w:rFonts w:ascii="Gill Sans MT" w:hAnsi="Gill Sans MT"/>
              </w:rPr>
            </w:r>
            <w:r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</w:rPr>
              <w:fldChar w:fldCharType="end"/>
            </w:r>
            <w:bookmarkEnd w:id="5"/>
          </w:p>
        </w:tc>
      </w:tr>
      <w:tr w:rsidR="001F4E9B" w:rsidRPr="001B7DA4" w14:paraId="7F34ADF4" w14:textId="77777777" w:rsidTr="00F13104">
        <w:tc>
          <w:tcPr>
            <w:tcW w:w="1366" w:type="pct"/>
          </w:tcPr>
          <w:p w14:paraId="2C1EE980" w14:textId="77777777" w:rsidR="001F4E9B" w:rsidRPr="001B7DA4" w:rsidRDefault="001F4E9B" w:rsidP="00BF7FB5">
            <w:pPr>
              <w:spacing w:before="60" w:after="60"/>
              <w:rPr>
                <w:rFonts w:ascii="Gill Sans MT" w:hAnsi="Gill Sans MT"/>
              </w:rPr>
            </w:pPr>
            <w:r w:rsidRPr="001B7DA4">
              <w:rPr>
                <w:rFonts w:ascii="Gill Sans MT" w:hAnsi="Gill Sans MT"/>
              </w:rPr>
              <w:t>Address:</w:t>
            </w:r>
          </w:p>
        </w:tc>
        <w:tc>
          <w:tcPr>
            <w:tcW w:w="3634" w:type="pct"/>
          </w:tcPr>
          <w:p w14:paraId="38F08BEC" w14:textId="522069E7" w:rsidR="001F4E9B" w:rsidRPr="001B7DA4" w:rsidRDefault="004275D4" w:rsidP="00BF7FB5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AEDAddress"/>
                  <w:enabled/>
                  <w:calcOnExit w:val="0"/>
                  <w:helpText w:type="text" w:val="Address where AED will be located"/>
                  <w:statusText w:type="text" w:val="AED location, address"/>
                  <w:textInput/>
                </w:ffData>
              </w:fldChar>
            </w:r>
            <w:bookmarkStart w:id="6" w:name="AEDAddress"/>
            <w:r>
              <w:rPr>
                <w:rFonts w:ascii="Gill Sans MT" w:hAnsi="Gill Sans MT"/>
              </w:rPr>
              <w:instrText xml:space="preserve"> FORMTEXT </w:instrText>
            </w:r>
            <w:r>
              <w:rPr>
                <w:rFonts w:ascii="Gill Sans MT" w:hAnsi="Gill Sans MT"/>
              </w:rPr>
            </w:r>
            <w:r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</w:rPr>
              <w:fldChar w:fldCharType="end"/>
            </w:r>
            <w:bookmarkEnd w:id="6"/>
          </w:p>
        </w:tc>
      </w:tr>
      <w:tr w:rsidR="001F4E9B" w:rsidRPr="001B7DA4" w14:paraId="64BB7D06" w14:textId="77777777" w:rsidTr="00F13104">
        <w:trPr>
          <w:trHeight w:val="809"/>
        </w:trPr>
        <w:tc>
          <w:tcPr>
            <w:tcW w:w="1366" w:type="pct"/>
          </w:tcPr>
          <w:p w14:paraId="230265F3" w14:textId="77777777" w:rsidR="001F4E9B" w:rsidRPr="001B7DA4" w:rsidRDefault="005234C5" w:rsidP="004874D1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What is the proposed location of the AED</w:t>
            </w:r>
            <w:r w:rsidR="004874D1">
              <w:rPr>
                <w:rFonts w:ascii="Gill Sans MT" w:hAnsi="Gill Sans MT"/>
              </w:rPr>
              <w:t xml:space="preserve"> at these premises?</w:t>
            </w:r>
          </w:p>
        </w:tc>
        <w:tc>
          <w:tcPr>
            <w:tcW w:w="3634" w:type="pct"/>
          </w:tcPr>
          <w:p w14:paraId="2E0DDBF1" w14:textId="6FDAF3AA" w:rsidR="001B7DA4" w:rsidRPr="001B7DA4" w:rsidRDefault="004275D4" w:rsidP="006711EF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AEDLocationinPremise"/>
                  <w:enabled/>
                  <w:calcOnExit w:val="0"/>
                  <w:helpText w:type="text" w:val="Describe the exact location where the AED will be located at the premises/address for example the kitchen, bathroom, boardroom etc"/>
                  <w:statusText w:type="text" w:val="Promosed AED location within premises"/>
                  <w:textInput/>
                </w:ffData>
              </w:fldChar>
            </w:r>
            <w:bookmarkStart w:id="7" w:name="AEDLocationinPremise"/>
            <w:r>
              <w:rPr>
                <w:rFonts w:ascii="Gill Sans MT" w:hAnsi="Gill Sans MT"/>
              </w:rPr>
              <w:instrText xml:space="preserve"> FORMTEXT </w:instrText>
            </w:r>
            <w:r>
              <w:rPr>
                <w:rFonts w:ascii="Gill Sans MT" w:hAnsi="Gill Sans MT"/>
              </w:rPr>
            </w:r>
            <w:r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</w:rPr>
              <w:fldChar w:fldCharType="end"/>
            </w:r>
            <w:bookmarkEnd w:id="7"/>
          </w:p>
        </w:tc>
      </w:tr>
      <w:tr w:rsidR="00231419" w:rsidRPr="001B7DA4" w14:paraId="5EDE7374" w14:textId="77777777" w:rsidTr="00F13104">
        <w:trPr>
          <w:trHeight w:val="809"/>
        </w:trPr>
        <w:tc>
          <w:tcPr>
            <w:tcW w:w="1366" w:type="pct"/>
          </w:tcPr>
          <w:p w14:paraId="58E23A40" w14:textId="5159E55B" w:rsidR="00231419" w:rsidRDefault="00231419" w:rsidP="004874D1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If successful, what address would you like the AED to be sent to? </w:t>
            </w:r>
          </w:p>
        </w:tc>
        <w:tc>
          <w:tcPr>
            <w:tcW w:w="3634" w:type="pct"/>
          </w:tcPr>
          <w:p w14:paraId="79E19A04" w14:textId="6BB93459" w:rsidR="00231419" w:rsidRDefault="004275D4" w:rsidP="006711EF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PostAddress"/>
                  <w:enabled/>
                  <w:calcOnExit w:val="0"/>
                  <w:helpText w:type="text" w:val="Describe the exact location where the AED will be located at the premises/address for example the kitchen, bathroom, boardroom etc"/>
                  <w:statusText w:type="text" w:val="The address would you like the AED to be sent to."/>
                  <w:textInput/>
                </w:ffData>
              </w:fldChar>
            </w:r>
            <w:bookmarkStart w:id="8" w:name="PostAddress"/>
            <w:r>
              <w:rPr>
                <w:rFonts w:ascii="Gill Sans MT" w:hAnsi="Gill Sans MT"/>
              </w:rPr>
              <w:instrText xml:space="preserve"> FORMTEXT </w:instrText>
            </w:r>
            <w:r>
              <w:rPr>
                <w:rFonts w:ascii="Gill Sans MT" w:hAnsi="Gill Sans MT"/>
              </w:rPr>
            </w:r>
            <w:r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</w:rPr>
              <w:fldChar w:fldCharType="end"/>
            </w:r>
            <w:bookmarkEnd w:id="8"/>
          </w:p>
        </w:tc>
      </w:tr>
      <w:tr w:rsidR="006417BC" w:rsidRPr="001B7DA4" w14:paraId="3DAA5AF0" w14:textId="77777777" w:rsidTr="00F13104">
        <w:trPr>
          <w:trHeight w:val="809"/>
        </w:trPr>
        <w:tc>
          <w:tcPr>
            <w:tcW w:w="1366" w:type="pct"/>
          </w:tcPr>
          <w:p w14:paraId="5A88D53D" w14:textId="17BDDD99" w:rsidR="006417BC" w:rsidRPr="0023198E" w:rsidRDefault="006417BC" w:rsidP="004874D1">
            <w:pPr>
              <w:spacing w:before="60" w:after="60"/>
              <w:rPr>
                <w:rFonts w:ascii="Gill Sans MT" w:hAnsi="Gill Sans MT"/>
              </w:rPr>
            </w:pPr>
            <w:r w:rsidRPr="0023198E">
              <w:rPr>
                <w:rFonts w:ascii="Gill Sans MT" w:hAnsi="Gill Sans MT"/>
              </w:rPr>
              <w:t xml:space="preserve">Is the proposed AED location accessible 24hrs, 7 days a week </w:t>
            </w:r>
          </w:p>
        </w:tc>
        <w:tc>
          <w:tcPr>
            <w:tcW w:w="3634" w:type="pct"/>
          </w:tcPr>
          <w:p w14:paraId="4E696DE9" w14:textId="63562542" w:rsidR="006417BC" w:rsidRPr="0023198E" w:rsidRDefault="004275D4" w:rsidP="006711EF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checkyes24seven"/>
                  <w:enabled/>
                  <w:calcOnExit w:val="0"/>
                  <w:statusText w:type="text" w:val="Yes - accessible 24hrs, 7 days a week "/>
                  <w:checkBox>
                    <w:sizeAuto/>
                    <w:default w:val="0"/>
                  </w:checkBox>
                </w:ffData>
              </w:fldChar>
            </w:r>
            <w:bookmarkStart w:id="9" w:name="checkyes24seven"/>
            <w:r>
              <w:rPr>
                <w:rFonts w:ascii="Gill Sans MT" w:hAnsi="Gill Sans MT"/>
              </w:rPr>
              <w:instrText xml:space="preserve"> FORMCHECKBOX </w:instrText>
            </w:r>
            <w:r w:rsidR="000A142C">
              <w:rPr>
                <w:rFonts w:ascii="Gill Sans MT" w:hAnsi="Gill Sans MT"/>
              </w:rPr>
            </w:r>
            <w:r w:rsidR="000A142C"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</w:rPr>
              <w:fldChar w:fldCharType="end"/>
            </w:r>
            <w:bookmarkEnd w:id="9"/>
            <w:r w:rsidR="006417BC" w:rsidRPr="0023198E">
              <w:rPr>
                <w:rFonts w:ascii="Gill Sans MT" w:hAnsi="Gill Sans MT"/>
              </w:rPr>
              <w:t xml:space="preserve">  YES       </w:t>
            </w:r>
            <w:r w:rsidR="007C3DE9">
              <w:rPr>
                <w:rFonts w:ascii="Gill Sans MT" w:hAnsi="Gill Sans MT"/>
              </w:rPr>
              <w:fldChar w:fldCharType="begin">
                <w:ffData>
                  <w:name w:val="checkno24seven"/>
                  <w:enabled/>
                  <w:calcOnExit w:val="0"/>
                  <w:statusText w:type="text" w:val="No - not accessible 24hrs, 7 days a week "/>
                  <w:checkBox>
                    <w:sizeAuto/>
                    <w:default w:val="0"/>
                  </w:checkBox>
                </w:ffData>
              </w:fldChar>
            </w:r>
            <w:bookmarkStart w:id="10" w:name="checkno24seven"/>
            <w:r w:rsidR="007C3DE9">
              <w:rPr>
                <w:rFonts w:ascii="Gill Sans MT" w:hAnsi="Gill Sans MT"/>
              </w:rPr>
              <w:instrText xml:space="preserve"> FORMCHECKBOX </w:instrText>
            </w:r>
            <w:r w:rsidR="000A142C">
              <w:rPr>
                <w:rFonts w:ascii="Gill Sans MT" w:hAnsi="Gill Sans MT"/>
              </w:rPr>
            </w:r>
            <w:r w:rsidR="000A142C">
              <w:rPr>
                <w:rFonts w:ascii="Gill Sans MT" w:hAnsi="Gill Sans MT"/>
              </w:rPr>
              <w:fldChar w:fldCharType="separate"/>
            </w:r>
            <w:r w:rsidR="007C3DE9">
              <w:rPr>
                <w:rFonts w:ascii="Gill Sans MT" w:hAnsi="Gill Sans MT"/>
              </w:rPr>
              <w:fldChar w:fldCharType="end"/>
            </w:r>
            <w:bookmarkEnd w:id="10"/>
            <w:r w:rsidR="006417BC" w:rsidRPr="0023198E">
              <w:rPr>
                <w:rFonts w:ascii="Gill Sans MT" w:hAnsi="Gill Sans MT"/>
              </w:rPr>
              <w:t xml:space="preserve">   NO</w:t>
            </w:r>
          </w:p>
        </w:tc>
      </w:tr>
      <w:tr w:rsidR="007C5251" w:rsidRPr="001B7DA4" w14:paraId="54921CAF" w14:textId="77777777" w:rsidTr="00F13104">
        <w:trPr>
          <w:trHeight w:val="809"/>
        </w:trPr>
        <w:tc>
          <w:tcPr>
            <w:tcW w:w="1366" w:type="pct"/>
          </w:tcPr>
          <w:p w14:paraId="7278F421" w14:textId="4A3D0987" w:rsidR="007C5251" w:rsidRPr="0023198E" w:rsidRDefault="007C5251" w:rsidP="004874D1">
            <w:pPr>
              <w:spacing w:before="60" w:after="60"/>
              <w:rPr>
                <w:rFonts w:ascii="Gill Sans MT" w:hAnsi="Gill Sans MT"/>
              </w:rPr>
            </w:pPr>
            <w:r w:rsidRPr="0023198E">
              <w:rPr>
                <w:rFonts w:ascii="Gill Sans MT" w:hAnsi="Gill Sans MT"/>
              </w:rPr>
              <w:t xml:space="preserve">Is the proposed location easy to access by all? </w:t>
            </w:r>
          </w:p>
        </w:tc>
        <w:tc>
          <w:tcPr>
            <w:tcW w:w="3634" w:type="pct"/>
          </w:tcPr>
          <w:p w14:paraId="253A9C7D" w14:textId="5734A2B1" w:rsidR="007C5251" w:rsidRPr="0023198E" w:rsidRDefault="007C3DE9" w:rsidP="006711EF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AccessibleAED"/>
                  <w:enabled/>
                  <w:calcOnExit w:val="0"/>
                  <w:statusText w:type="text" w:val="Is the AED easy to access?"/>
                  <w:textInput/>
                </w:ffData>
              </w:fldChar>
            </w:r>
            <w:bookmarkStart w:id="11" w:name="AccessibleAED"/>
            <w:r>
              <w:rPr>
                <w:rFonts w:ascii="Gill Sans MT" w:hAnsi="Gill Sans MT"/>
              </w:rPr>
              <w:instrText xml:space="preserve"> FORMTEXT </w:instrText>
            </w:r>
            <w:r>
              <w:rPr>
                <w:rFonts w:ascii="Gill Sans MT" w:hAnsi="Gill Sans MT"/>
              </w:rPr>
            </w:r>
            <w:r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</w:rPr>
              <w:fldChar w:fldCharType="end"/>
            </w:r>
            <w:bookmarkEnd w:id="11"/>
            <w:r w:rsidR="007C5251" w:rsidRPr="0023198E">
              <w:rPr>
                <w:rFonts w:ascii="Gill Sans MT" w:hAnsi="Gill Sans MT"/>
              </w:rPr>
              <w:t xml:space="preserve">     </w:t>
            </w:r>
          </w:p>
        </w:tc>
      </w:tr>
    </w:tbl>
    <w:p w14:paraId="47817978" w14:textId="77777777" w:rsidR="00CF57B2" w:rsidRDefault="00CF57B2" w:rsidP="00534E14">
      <w:pPr>
        <w:ind w:left="-709"/>
        <w:rPr>
          <w:rFonts w:ascii="Gill Sans MT" w:hAnsi="Gill Sans MT"/>
        </w:rPr>
      </w:pPr>
    </w:p>
    <w:tbl>
      <w:tblPr>
        <w:tblW w:w="9923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This table has fill-in fields regarding benefits to the community.  This is not a data table."/>
      </w:tblPr>
      <w:tblGrid>
        <w:gridCol w:w="9923"/>
      </w:tblGrid>
      <w:tr w:rsidR="0040576C" w:rsidRPr="001B7DA4" w14:paraId="0DBA75AB" w14:textId="77777777" w:rsidTr="00C10B98">
        <w:tc>
          <w:tcPr>
            <w:tcW w:w="9923" w:type="dxa"/>
          </w:tcPr>
          <w:p w14:paraId="4D1DDD2A" w14:textId="77777777" w:rsidR="0040576C" w:rsidRPr="004275D4" w:rsidRDefault="0040576C" w:rsidP="004275D4">
            <w:pPr>
              <w:pStyle w:val="Heading3"/>
            </w:pPr>
            <w:r w:rsidRPr="004275D4">
              <w:t>Please describe the community that will benefit from the AED?</w:t>
            </w:r>
          </w:p>
        </w:tc>
      </w:tr>
      <w:tr w:rsidR="0040576C" w:rsidRPr="001B7DA4" w14:paraId="63EC3A75" w14:textId="77777777" w:rsidTr="00C10B98">
        <w:trPr>
          <w:trHeight w:val="4694"/>
        </w:trPr>
        <w:tc>
          <w:tcPr>
            <w:tcW w:w="9923" w:type="dxa"/>
          </w:tcPr>
          <w:p w14:paraId="4540D9B1" w14:textId="5D135B8B" w:rsidR="0040576C" w:rsidRPr="001B7DA4" w:rsidRDefault="007C3DE9" w:rsidP="00C82240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CommunityBenefit"/>
                  <w:enabled/>
                  <w:calcOnExit w:val="0"/>
                  <w:helpText w:type="text" w:val="Describe the community that will benefit from the AED in terms of demographic etc?"/>
                  <w:statusText w:type="text" w:val="Describe the community that will benefit."/>
                  <w:textInput/>
                </w:ffData>
              </w:fldChar>
            </w:r>
            <w:bookmarkStart w:id="12" w:name="CommunityBenefit"/>
            <w:r>
              <w:rPr>
                <w:rFonts w:ascii="Gill Sans MT" w:hAnsi="Gill Sans MT"/>
              </w:rPr>
              <w:instrText xml:space="preserve"> FORMTEXT </w:instrText>
            </w:r>
            <w:r>
              <w:rPr>
                <w:rFonts w:ascii="Gill Sans MT" w:hAnsi="Gill Sans MT"/>
              </w:rPr>
            </w:r>
            <w:r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</w:rPr>
              <w:fldChar w:fldCharType="end"/>
            </w:r>
            <w:bookmarkEnd w:id="12"/>
          </w:p>
        </w:tc>
      </w:tr>
    </w:tbl>
    <w:p w14:paraId="35874DD6" w14:textId="77777777" w:rsidR="004275D4" w:rsidRDefault="004275D4"/>
    <w:tbl>
      <w:tblPr>
        <w:tblW w:w="9923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This table has fill-in fields regarding maximising accessibility to the community.  This is not a data table."/>
      </w:tblPr>
      <w:tblGrid>
        <w:gridCol w:w="9923"/>
      </w:tblGrid>
      <w:tr w:rsidR="0040576C" w:rsidRPr="001B7DA4" w14:paraId="1CE93861" w14:textId="77777777" w:rsidTr="00EC7A02">
        <w:tc>
          <w:tcPr>
            <w:tcW w:w="9923" w:type="dxa"/>
          </w:tcPr>
          <w:p w14:paraId="788B8E91" w14:textId="77777777" w:rsidR="0040576C" w:rsidRPr="002708AA" w:rsidRDefault="00CF57B2" w:rsidP="004275D4">
            <w:pPr>
              <w:pStyle w:val="Heading3"/>
            </w:pPr>
            <w:r>
              <w:br w:type="page"/>
            </w:r>
            <w:r w:rsidR="0040576C" w:rsidRPr="002708AA">
              <w:t>Describe how you will maximise accessibility of the AED in your community?</w:t>
            </w:r>
          </w:p>
        </w:tc>
      </w:tr>
      <w:tr w:rsidR="0040576C" w:rsidRPr="001B7DA4" w14:paraId="2AA8E84A" w14:textId="77777777" w:rsidTr="007C3DE9">
        <w:trPr>
          <w:trHeight w:val="2912"/>
        </w:trPr>
        <w:tc>
          <w:tcPr>
            <w:tcW w:w="9923" w:type="dxa"/>
          </w:tcPr>
          <w:p w14:paraId="3A24A3B3" w14:textId="6E49227B" w:rsidR="0040576C" w:rsidRPr="001B7DA4" w:rsidRDefault="007C3DE9" w:rsidP="00C82240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MaximumAccess"/>
                  <w:enabled/>
                  <w:calcOnExit w:val="0"/>
                  <w:helpText w:type="text" w:val="How you will make sure that the AED is located for access by the maximum number of people"/>
                  <w:statusText w:type="text" w:val="How will you maximise the accessibility within the community?"/>
                  <w:textInput/>
                </w:ffData>
              </w:fldChar>
            </w:r>
            <w:bookmarkStart w:id="13" w:name="MaximumAccess"/>
            <w:r>
              <w:rPr>
                <w:rFonts w:ascii="Gill Sans MT" w:hAnsi="Gill Sans MT"/>
              </w:rPr>
              <w:instrText xml:space="preserve"> FORMTEXT </w:instrText>
            </w:r>
            <w:r>
              <w:rPr>
                <w:rFonts w:ascii="Gill Sans MT" w:hAnsi="Gill Sans MT"/>
              </w:rPr>
            </w:r>
            <w:r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</w:rPr>
              <w:fldChar w:fldCharType="end"/>
            </w:r>
            <w:bookmarkEnd w:id="13"/>
          </w:p>
        </w:tc>
      </w:tr>
    </w:tbl>
    <w:p w14:paraId="2CE425B1" w14:textId="0C562886" w:rsidR="0040576C" w:rsidRDefault="0040576C" w:rsidP="0040576C">
      <w:pPr>
        <w:rPr>
          <w:rFonts w:ascii="Gill Sans MT" w:hAnsi="Gill Sans MT"/>
          <w:b/>
        </w:rPr>
      </w:pPr>
    </w:p>
    <w:tbl>
      <w:tblPr>
        <w:tblW w:w="9923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This table has fill-in fields regarding the need in your community.  This is not a data table."/>
      </w:tblPr>
      <w:tblGrid>
        <w:gridCol w:w="9923"/>
      </w:tblGrid>
      <w:tr w:rsidR="0040576C" w:rsidRPr="001B7DA4" w14:paraId="180F9AE7" w14:textId="77777777" w:rsidTr="00EC7A02">
        <w:tc>
          <w:tcPr>
            <w:tcW w:w="9923" w:type="dxa"/>
          </w:tcPr>
          <w:p w14:paraId="4786C3BA" w14:textId="77777777" w:rsidR="0040576C" w:rsidRPr="002708AA" w:rsidRDefault="0040576C" w:rsidP="004275D4">
            <w:pPr>
              <w:pStyle w:val="Heading3"/>
            </w:pPr>
            <w:r w:rsidRPr="002708AA">
              <w:t>Why do you believe there is a need for an AED in your community?</w:t>
            </w:r>
          </w:p>
        </w:tc>
      </w:tr>
      <w:tr w:rsidR="0040576C" w:rsidRPr="001B7DA4" w14:paraId="51835D02" w14:textId="77777777" w:rsidTr="00EC7A02">
        <w:trPr>
          <w:trHeight w:val="1899"/>
        </w:trPr>
        <w:tc>
          <w:tcPr>
            <w:tcW w:w="9923" w:type="dxa"/>
          </w:tcPr>
          <w:p w14:paraId="29B64BB6" w14:textId="751B5D5B" w:rsidR="0040576C" w:rsidRPr="001B7DA4" w:rsidRDefault="007C3DE9" w:rsidP="00C82240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AEDNeed"/>
                  <w:enabled/>
                  <w:calcOnExit w:val="0"/>
                  <w:helpText w:type="text" w:val="Explain why your community needs an AED"/>
                  <w:statusText w:type="text" w:val="Why do you believe there is a need for a AED within your community?"/>
                  <w:textInput/>
                </w:ffData>
              </w:fldChar>
            </w:r>
            <w:bookmarkStart w:id="14" w:name="AEDNeed"/>
            <w:r>
              <w:rPr>
                <w:rFonts w:ascii="Gill Sans MT" w:hAnsi="Gill Sans MT"/>
              </w:rPr>
              <w:instrText xml:space="preserve"> FORMTEXT </w:instrText>
            </w:r>
            <w:r>
              <w:rPr>
                <w:rFonts w:ascii="Gill Sans MT" w:hAnsi="Gill Sans MT"/>
              </w:rPr>
            </w:r>
            <w:r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</w:rPr>
              <w:fldChar w:fldCharType="end"/>
            </w:r>
            <w:bookmarkEnd w:id="14"/>
          </w:p>
        </w:tc>
      </w:tr>
    </w:tbl>
    <w:p w14:paraId="3793F20A" w14:textId="77777777" w:rsidR="0040576C" w:rsidRDefault="0040576C" w:rsidP="0040576C">
      <w:pPr>
        <w:rPr>
          <w:rFonts w:ascii="Gill Sans MT" w:hAnsi="Gill Sans MT"/>
          <w:b/>
        </w:rPr>
      </w:pPr>
    </w:p>
    <w:tbl>
      <w:tblPr>
        <w:tblW w:w="9923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This table has fill-in fields regarding how many people in your community will benefit.  This is not a data table."/>
      </w:tblPr>
      <w:tblGrid>
        <w:gridCol w:w="7480"/>
        <w:gridCol w:w="2443"/>
      </w:tblGrid>
      <w:tr w:rsidR="001D507E" w:rsidRPr="001B7DA4" w14:paraId="2C938820" w14:textId="77777777" w:rsidTr="00EC7A02">
        <w:tc>
          <w:tcPr>
            <w:tcW w:w="7480" w:type="dxa"/>
          </w:tcPr>
          <w:p w14:paraId="41B93B15" w14:textId="77777777" w:rsidR="001D507E" w:rsidRPr="002708AA" w:rsidRDefault="00143B16" w:rsidP="004275D4">
            <w:pPr>
              <w:pStyle w:val="Heading3"/>
            </w:pPr>
            <w:r w:rsidRPr="002708AA">
              <w:t>How many people c</w:t>
            </w:r>
            <w:r w:rsidR="001D507E" w:rsidRPr="002708AA">
              <w:t>ould benefit from an AED in your community?</w:t>
            </w:r>
          </w:p>
        </w:tc>
        <w:tc>
          <w:tcPr>
            <w:tcW w:w="2443" w:type="dxa"/>
          </w:tcPr>
          <w:p w14:paraId="7A1C591C" w14:textId="4B7CCDBB" w:rsidR="001D507E" w:rsidRPr="001B7DA4" w:rsidRDefault="007C3DE9" w:rsidP="00B21837">
            <w:pPr>
              <w:spacing w:before="60" w:after="60"/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BenefitNumber"/>
                  <w:enabled/>
                  <w:calcOnExit w:val="0"/>
                  <w:helpText w:type="text" w:val="About how many people could benefit e.g. what is the local population"/>
                  <w:statusText w:type="text" w:val="how many people could benefit from an AED in your community"/>
                  <w:textInput/>
                </w:ffData>
              </w:fldChar>
            </w:r>
            <w:bookmarkStart w:id="15" w:name="BenefitNumber"/>
            <w:r>
              <w:rPr>
                <w:rFonts w:ascii="Gill Sans MT" w:hAnsi="Gill Sans MT"/>
              </w:rPr>
              <w:instrText xml:space="preserve"> FORMTEXT </w:instrText>
            </w:r>
            <w:r>
              <w:rPr>
                <w:rFonts w:ascii="Gill Sans MT" w:hAnsi="Gill Sans MT"/>
              </w:rPr>
            </w:r>
            <w:r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</w:rPr>
              <w:fldChar w:fldCharType="end"/>
            </w:r>
            <w:bookmarkEnd w:id="15"/>
          </w:p>
        </w:tc>
      </w:tr>
    </w:tbl>
    <w:p w14:paraId="32D9FE54" w14:textId="77777777" w:rsidR="001B7DA4" w:rsidRPr="001B7DA4" w:rsidRDefault="001B7DA4" w:rsidP="00534E14">
      <w:pPr>
        <w:ind w:left="-709"/>
        <w:rPr>
          <w:rFonts w:ascii="Gill Sans MT" w:hAnsi="Gill Sans MT"/>
          <w:b/>
        </w:rPr>
      </w:pPr>
    </w:p>
    <w:tbl>
      <w:tblPr>
        <w:tblW w:w="9923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This table has yes and no checkboxes regarding responsibilities and maintenance.  This is not a data table."/>
      </w:tblPr>
      <w:tblGrid>
        <w:gridCol w:w="8223"/>
        <w:gridCol w:w="1700"/>
      </w:tblGrid>
      <w:tr w:rsidR="001B7DA4" w:rsidRPr="001B7DA4" w14:paraId="41D22E0A" w14:textId="77777777" w:rsidTr="00EC7A02">
        <w:trPr>
          <w:tblHeader/>
        </w:trPr>
        <w:tc>
          <w:tcPr>
            <w:tcW w:w="8223" w:type="dxa"/>
          </w:tcPr>
          <w:p w14:paraId="6FFEBA06" w14:textId="77777777" w:rsidR="001B7DA4" w:rsidRPr="001B7DA4" w:rsidRDefault="000F7B0A" w:rsidP="004275D4">
            <w:pPr>
              <w:pStyle w:val="Heading3"/>
            </w:pPr>
            <w:r>
              <w:t>User Responsibilities/</w:t>
            </w:r>
            <w:r w:rsidR="002708AA" w:rsidRPr="001B7DA4">
              <w:t>Maintaining the AED</w:t>
            </w:r>
          </w:p>
        </w:tc>
        <w:tc>
          <w:tcPr>
            <w:tcW w:w="1700" w:type="dxa"/>
          </w:tcPr>
          <w:p w14:paraId="1A336C65" w14:textId="2DC7DB6E" w:rsidR="001B7DA4" w:rsidRPr="001B7DA4" w:rsidRDefault="001B7DA4" w:rsidP="00567ADE">
            <w:pPr>
              <w:spacing w:before="60" w:after="60"/>
              <w:jc w:val="center"/>
              <w:rPr>
                <w:rFonts w:ascii="Gill Sans MT" w:hAnsi="Gill Sans MT"/>
              </w:rPr>
            </w:pPr>
          </w:p>
        </w:tc>
      </w:tr>
      <w:tr w:rsidR="00567ADE" w:rsidRPr="001B7DA4" w14:paraId="05CEB9DF" w14:textId="77777777" w:rsidTr="00EC7A02">
        <w:tc>
          <w:tcPr>
            <w:tcW w:w="8223" w:type="dxa"/>
          </w:tcPr>
          <w:p w14:paraId="373D1D2F" w14:textId="79F0C6DF" w:rsidR="00567ADE" w:rsidRPr="00567ADE" w:rsidRDefault="00567ADE" w:rsidP="000F7B0A">
            <w:pPr>
              <w:spacing w:before="60" w:after="60"/>
              <w:rPr>
                <w:rFonts w:ascii="Gill Sans MT" w:hAnsi="Gill Sans MT"/>
              </w:rPr>
            </w:pPr>
            <w:r w:rsidRPr="00567ADE">
              <w:rPr>
                <w:rFonts w:ascii="Gill Sans MT" w:hAnsi="Gill Sans MT"/>
              </w:rPr>
              <w:t xml:space="preserve">Are you </w:t>
            </w:r>
            <w:r w:rsidR="000F7B0A">
              <w:rPr>
                <w:rFonts w:ascii="Gill Sans MT" w:hAnsi="Gill Sans MT"/>
              </w:rPr>
              <w:t>prepared</w:t>
            </w:r>
            <w:r w:rsidRPr="00567ADE">
              <w:rPr>
                <w:rFonts w:ascii="Gill Sans MT" w:hAnsi="Gill Sans MT"/>
              </w:rPr>
              <w:t xml:space="preserve"> and able to maintain the AED </w:t>
            </w:r>
            <w:r w:rsidR="007C5251" w:rsidRPr="00567ADE">
              <w:rPr>
                <w:rFonts w:ascii="Gill Sans MT" w:hAnsi="Gill Sans MT"/>
              </w:rPr>
              <w:t>including?</w:t>
            </w:r>
          </w:p>
        </w:tc>
        <w:tc>
          <w:tcPr>
            <w:tcW w:w="1700" w:type="dxa"/>
          </w:tcPr>
          <w:p w14:paraId="3E956EF6" w14:textId="77777777" w:rsidR="00567ADE" w:rsidRPr="001B7DA4" w:rsidRDefault="00567ADE" w:rsidP="00567ADE">
            <w:pPr>
              <w:spacing w:before="60" w:after="60"/>
              <w:jc w:val="center"/>
              <w:rPr>
                <w:rFonts w:ascii="Gill Sans MT" w:hAnsi="Gill Sans MT"/>
              </w:rPr>
            </w:pPr>
          </w:p>
        </w:tc>
      </w:tr>
      <w:tr w:rsidR="001B7DA4" w:rsidRPr="001B7DA4" w14:paraId="5697F7E7" w14:textId="77777777" w:rsidTr="00EC7A02">
        <w:tc>
          <w:tcPr>
            <w:tcW w:w="8223" w:type="dxa"/>
          </w:tcPr>
          <w:p w14:paraId="66BD6611" w14:textId="19328EBE" w:rsidR="001B7DA4" w:rsidRPr="00BF7FB5" w:rsidRDefault="00BF7FB5" w:rsidP="009358D2">
            <w:pPr>
              <w:pStyle w:val="ListParagraph"/>
              <w:numPr>
                <w:ilvl w:val="0"/>
                <w:numId w:val="40"/>
              </w:numPr>
              <w:spacing w:before="60" w:after="60"/>
              <w:rPr>
                <w:rFonts w:ascii="Gill Sans MT" w:hAnsi="Gill Sans MT"/>
              </w:rPr>
            </w:pPr>
            <w:r w:rsidRPr="005516F7">
              <w:rPr>
                <w:rFonts w:ascii="Gill Sans MT" w:hAnsi="Gill Sans MT"/>
              </w:rPr>
              <w:t>p</w:t>
            </w:r>
            <w:r w:rsidR="001B7DA4" w:rsidRPr="005516F7">
              <w:rPr>
                <w:rFonts w:ascii="Gill Sans MT" w:hAnsi="Gill Sans MT"/>
              </w:rPr>
              <w:t xml:space="preserve">urchasing and replacing the battery every </w:t>
            </w:r>
            <w:r w:rsidR="009358D2">
              <w:rPr>
                <w:rFonts w:ascii="Gill Sans MT" w:hAnsi="Gill Sans MT"/>
              </w:rPr>
              <w:t>4</w:t>
            </w:r>
            <w:r w:rsidR="001B7DA4" w:rsidRPr="005516F7">
              <w:rPr>
                <w:rFonts w:ascii="Gill Sans MT" w:hAnsi="Gill Sans MT"/>
              </w:rPr>
              <w:t xml:space="preserve"> years</w:t>
            </w:r>
            <w:r w:rsidR="008341ED" w:rsidRPr="005516F7">
              <w:rPr>
                <w:rFonts w:ascii="Gill Sans MT" w:hAnsi="Gill Sans MT"/>
              </w:rPr>
              <w:t xml:space="preserve"> (approx. cost $</w:t>
            </w:r>
            <w:r w:rsidR="00417C9E">
              <w:rPr>
                <w:rFonts w:ascii="Gill Sans MT" w:hAnsi="Gill Sans MT"/>
              </w:rPr>
              <w:t>250 excl GST</w:t>
            </w:r>
            <w:r w:rsidR="008341ED" w:rsidRPr="005516F7">
              <w:rPr>
                <w:rFonts w:ascii="Gill Sans MT" w:hAnsi="Gill Sans MT"/>
              </w:rPr>
              <w:t>)</w:t>
            </w:r>
          </w:p>
        </w:tc>
        <w:tc>
          <w:tcPr>
            <w:tcW w:w="1700" w:type="dxa"/>
          </w:tcPr>
          <w:p w14:paraId="0B019403" w14:textId="79C6832C" w:rsidR="001B7DA4" w:rsidRPr="001B7DA4" w:rsidRDefault="00957FA1" w:rsidP="00567ADE">
            <w:pPr>
              <w:spacing w:before="60" w:after="60"/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batteryyes"/>
                  <w:enabled/>
                  <w:calcOnExit w:val="0"/>
                  <w:statusText w:type="text" w:val="Yes, prepared and able to purchase and replace battery every four years"/>
                  <w:checkBox>
                    <w:sizeAuto/>
                    <w:default w:val="0"/>
                  </w:checkBox>
                </w:ffData>
              </w:fldChar>
            </w:r>
            <w:bookmarkStart w:id="16" w:name="batteryyes"/>
            <w:r>
              <w:rPr>
                <w:rFonts w:ascii="Gill Sans MT" w:hAnsi="Gill Sans MT"/>
              </w:rPr>
              <w:instrText xml:space="preserve"> FORMCHECKBOX </w:instrText>
            </w:r>
            <w:r w:rsidR="000A142C">
              <w:rPr>
                <w:rFonts w:ascii="Gill Sans MT" w:hAnsi="Gill Sans MT"/>
              </w:rPr>
            </w:r>
            <w:r w:rsidR="000A142C"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</w:rPr>
              <w:fldChar w:fldCharType="end"/>
            </w:r>
            <w:bookmarkEnd w:id="16"/>
            <w:r w:rsidR="00F15A0A">
              <w:rPr>
                <w:rFonts w:ascii="Gill Sans MT" w:hAnsi="Gill Sans MT"/>
              </w:rPr>
              <w:t xml:space="preserve"> Yes </w:t>
            </w:r>
            <w:r>
              <w:rPr>
                <w:rFonts w:ascii="Gill Sans MT" w:hAnsi="Gill Sans MT"/>
              </w:rPr>
              <w:fldChar w:fldCharType="begin">
                <w:ffData>
                  <w:name w:val="batteryno"/>
                  <w:enabled/>
                  <w:calcOnExit w:val="0"/>
                  <w:statusText w:type="text" w:val="No, not prepared and able to purchase and replace battery every four years"/>
                  <w:checkBox>
                    <w:sizeAuto/>
                    <w:default w:val="0"/>
                  </w:checkBox>
                </w:ffData>
              </w:fldChar>
            </w:r>
            <w:bookmarkStart w:id="17" w:name="batteryno"/>
            <w:r>
              <w:rPr>
                <w:rFonts w:ascii="Gill Sans MT" w:hAnsi="Gill Sans MT"/>
              </w:rPr>
              <w:instrText xml:space="preserve"> FORMCHECKBOX </w:instrText>
            </w:r>
            <w:r w:rsidR="000A142C">
              <w:rPr>
                <w:rFonts w:ascii="Gill Sans MT" w:hAnsi="Gill Sans MT"/>
              </w:rPr>
            </w:r>
            <w:r w:rsidR="000A142C"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</w:rPr>
              <w:fldChar w:fldCharType="end"/>
            </w:r>
            <w:bookmarkEnd w:id="17"/>
            <w:r w:rsidR="00F15A0A">
              <w:rPr>
                <w:rFonts w:ascii="Gill Sans MT" w:hAnsi="Gill Sans MT"/>
              </w:rPr>
              <w:t xml:space="preserve"> No</w:t>
            </w:r>
          </w:p>
        </w:tc>
      </w:tr>
      <w:tr w:rsidR="00F15A0A" w:rsidRPr="001B7DA4" w14:paraId="22F8DC87" w14:textId="77777777" w:rsidTr="00EC7A02">
        <w:tc>
          <w:tcPr>
            <w:tcW w:w="8223" w:type="dxa"/>
          </w:tcPr>
          <w:p w14:paraId="1F0E3754" w14:textId="716D1C19" w:rsidR="00F15A0A" w:rsidRPr="00BF7FB5" w:rsidRDefault="00F15A0A" w:rsidP="00F15A0A">
            <w:pPr>
              <w:pStyle w:val="ListParagraph"/>
              <w:numPr>
                <w:ilvl w:val="0"/>
                <w:numId w:val="40"/>
              </w:numPr>
              <w:spacing w:before="60" w:after="60"/>
              <w:rPr>
                <w:rFonts w:ascii="Gill Sans MT" w:hAnsi="Gill Sans MT"/>
              </w:rPr>
            </w:pPr>
            <w:r w:rsidRPr="00BF7FB5">
              <w:rPr>
                <w:rFonts w:ascii="Gill Sans MT" w:hAnsi="Gill Sans MT"/>
              </w:rPr>
              <w:t xml:space="preserve">purchasing and replacing the pads </w:t>
            </w:r>
            <w:r w:rsidRPr="005516F7">
              <w:rPr>
                <w:rFonts w:ascii="Gill Sans MT" w:hAnsi="Gill Sans MT"/>
              </w:rPr>
              <w:t>every 2 years (approx. cost $</w:t>
            </w:r>
            <w:r w:rsidR="00417C9E">
              <w:rPr>
                <w:rFonts w:ascii="Gill Sans MT" w:hAnsi="Gill Sans MT"/>
              </w:rPr>
              <w:t>85 excl GST</w:t>
            </w:r>
            <w:r w:rsidRPr="005516F7">
              <w:rPr>
                <w:rFonts w:ascii="Gill Sans MT" w:hAnsi="Gill Sans MT"/>
              </w:rPr>
              <w:t>)</w:t>
            </w:r>
          </w:p>
        </w:tc>
        <w:tc>
          <w:tcPr>
            <w:tcW w:w="1700" w:type="dxa"/>
          </w:tcPr>
          <w:p w14:paraId="7F6D6642" w14:textId="2390F0EB" w:rsidR="00F15A0A" w:rsidRPr="001B7DA4" w:rsidRDefault="00957FA1" w:rsidP="00F15A0A">
            <w:pPr>
              <w:spacing w:before="60" w:after="60"/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yespads"/>
                  <w:enabled/>
                  <w:calcOnExit w:val="0"/>
                  <w:statusText w:type="text" w:val="Yes, prepared and able to purchase and replace battery every two years"/>
                  <w:checkBox>
                    <w:sizeAuto/>
                    <w:default w:val="0"/>
                  </w:checkBox>
                </w:ffData>
              </w:fldChar>
            </w:r>
            <w:bookmarkStart w:id="18" w:name="yespads"/>
            <w:r>
              <w:rPr>
                <w:rFonts w:ascii="Gill Sans MT" w:hAnsi="Gill Sans MT"/>
              </w:rPr>
              <w:instrText xml:space="preserve"> FORMCHECKBOX </w:instrText>
            </w:r>
            <w:r w:rsidR="000A142C">
              <w:rPr>
                <w:rFonts w:ascii="Gill Sans MT" w:hAnsi="Gill Sans MT"/>
              </w:rPr>
            </w:r>
            <w:r w:rsidR="000A142C"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</w:rPr>
              <w:fldChar w:fldCharType="end"/>
            </w:r>
            <w:bookmarkEnd w:id="18"/>
            <w:r w:rsidR="00F15A0A">
              <w:rPr>
                <w:rFonts w:ascii="Gill Sans MT" w:hAnsi="Gill Sans MT"/>
              </w:rPr>
              <w:t xml:space="preserve"> Yes </w:t>
            </w:r>
            <w:r>
              <w:rPr>
                <w:rFonts w:ascii="Gill Sans MT" w:hAnsi="Gill Sans MT"/>
              </w:rPr>
              <w:fldChar w:fldCharType="begin">
                <w:ffData>
                  <w:name w:val="padsno"/>
                  <w:enabled/>
                  <w:calcOnExit w:val="0"/>
                  <w:statusText w:type="text" w:val="No,not prepared and able to purchase and replace battery every two years"/>
                  <w:checkBox>
                    <w:sizeAuto/>
                    <w:default w:val="0"/>
                  </w:checkBox>
                </w:ffData>
              </w:fldChar>
            </w:r>
            <w:bookmarkStart w:id="19" w:name="padsno"/>
            <w:r>
              <w:rPr>
                <w:rFonts w:ascii="Gill Sans MT" w:hAnsi="Gill Sans MT"/>
              </w:rPr>
              <w:instrText xml:space="preserve"> FORMCHECKBOX </w:instrText>
            </w:r>
            <w:r w:rsidR="000A142C">
              <w:rPr>
                <w:rFonts w:ascii="Gill Sans MT" w:hAnsi="Gill Sans MT"/>
              </w:rPr>
            </w:r>
            <w:r w:rsidR="000A142C"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</w:rPr>
              <w:fldChar w:fldCharType="end"/>
            </w:r>
            <w:bookmarkEnd w:id="19"/>
            <w:r w:rsidR="00F15A0A">
              <w:rPr>
                <w:rFonts w:ascii="Gill Sans MT" w:hAnsi="Gill Sans MT"/>
              </w:rPr>
              <w:t xml:space="preserve"> No</w:t>
            </w:r>
          </w:p>
        </w:tc>
      </w:tr>
      <w:tr w:rsidR="00F15A0A" w:rsidRPr="001B7DA4" w14:paraId="698E2FAE" w14:textId="77777777" w:rsidTr="00EC7A02">
        <w:tc>
          <w:tcPr>
            <w:tcW w:w="8223" w:type="dxa"/>
          </w:tcPr>
          <w:p w14:paraId="4030E5E8" w14:textId="77777777" w:rsidR="00F15A0A" w:rsidRDefault="00F15A0A" w:rsidP="00F15A0A">
            <w:pPr>
              <w:spacing w:before="60" w:after="60"/>
              <w:rPr>
                <w:rFonts w:ascii="Gill Sans MT" w:hAnsi="Gill Sans MT"/>
              </w:rPr>
            </w:pPr>
            <w:r w:rsidRPr="001B7DA4">
              <w:rPr>
                <w:rFonts w:ascii="Gill Sans MT" w:hAnsi="Gill Sans MT"/>
              </w:rPr>
              <w:t xml:space="preserve">Are you and at least two </w:t>
            </w:r>
            <w:r>
              <w:rPr>
                <w:rFonts w:ascii="Gill Sans MT" w:hAnsi="Gill Sans MT"/>
              </w:rPr>
              <w:t xml:space="preserve">other members of your </w:t>
            </w:r>
            <w:r w:rsidRPr="001B7DA4">
              <w:rPr>
                <w:rFonts w:ascii="Gill Sans MT" w:hAnsi="Gill Sans MT"/>
              </w:rPr>
              <w:t xml:space="preserve">organisation willing to undertake the required </w:t>
            </w:r>
            <w:r>
              <w:rPr>
                <w:rFonts w:ascii="Gill Sans MT" w:hAnsi="Gill Sans MT"/>
              </w:rPr>
              <w:t>e-</w:t>
            </w:r>
            <w:r w:rsidRPr="001B7DA4">
              <w:rPr>
                <w:rFonts w:ascii="Gill Sans MT" w:hAnsi="Gill Sans MT"/>
              </w:rPr>
              <w:t>training to learn how to use the AED?</w:t>
            </w:r>
          </w:p>
        </w:tc>
        <w:tc>
          <w:tcPr>
            <w:tcW w:w="1700" w:type="dxa"/>
          </w:tcPr>
          <w:p w14:paraId="2EF0DE55" w14:textId="60F342A4" w:rsidR="00F15A0A" w:rsidRPr="001B7DA4" w:rsidRDefault="00957FA1" w:rsidP="00F15A0A">
            <w:pPr>
              <w:spacing w:before="60" w:after="60"/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yeselearning"/>
                  <w:enabled/>
                  <w:calcOnExit w:val="0"/>
                  <w:statusText w:type="text" w:val="Yes, I and at least two other members of my organisation are willing to undertake the required e-training"/>
                  <w:checkBox>
                    <w:sizeAuto/>
                    <w:default w:val="0"/>
                  </w:checkBox>
                </w:ffData>
              </w:fldChar>
            </w:r>
            <w:bookmarkStart w:id="20" w:name="yeselearning"/>
            <w:r>
              <w:rPr>
                <w:rFonts w:ascii="Gill Sans MT" w:hAnsi="Gill Sans MT"/>
              </w:rPr>
              <w:instrText xml:space="preserve"> FORMCHECKBOX </w:instrText>
            </w:r>
            <w:r w:rsidR="000A142C">
              <w:rPr>
                <w:rFonts w:ascii="Gill Sans MT" w:hAnsi="Gill Sans MT"/>
              </w:rPr>
            </w:r>
            <w:r w:rsidR="000A142C"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</w:rPr>
              <w:fldChar w:fldCharType="end"/>
            </w:r>
            <w:bookmarkEnd w:id="20"/>
            <w:r w:rsidR="00F15A0A">
              <w:rPr>
                <w:rFonts w:ascii="Gill Sans MT" w:hAnsi="Gill Sans MT"/>
              </w:rPr>
              <w:t xml:space="preserve"> Yes </w:t>
            </w:r>
            <w:r>
              <w:rPr>
                <w:rFonts w:ascii="Gill Sans MT" w:hAnsi="Gill Sans MT"/>
              </w:rPr>
              <w:fldChar w:fldCharType="begin">
                <w:ffData>
                  <w:name w:val="nolearning"/>
                  <w:enabled/>
                  <w:calcOnExit w:val="0"/>
                  <w:statusText w:type="text" w:val="No, we are not willing to undertake the required e-training"/>
                  <w:checkBox>
                    <w:sizeAuto/>
                    <w:default w:val="0"/>
                  </w:checkBox>
                </w:ffData>
              </w:fldChar>
            </w:r>
            <w:bookmarkStart w:id="21" w:name="nolearning"/>
            <w:r>
              <w:rPr>
                <w:rFonts w:ascii="Gill Sans MT" w:hAnsi="Gill Sans MT"/>
              </w:rPr>
              <w:instrText xml:space="preserve"> FORMCHECKBOX </w:instrText>
            </w:r>
            <w:r w:rsidR="000A142C">
              <w:rPr>
                <w:rFonts w:ascii="Gill Sans MT" w:hAnsi="Gill Sans MT"/>
              </w:rPr>
            </w:r>
            <w:r w:rsidR="000A142C"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</w:rPr>
              <w:fldChar w:fldCharType="end"/>
            </w:r>
            <w:bookmarkEnd w:id="21"/>
            <w:r w:rsidR="00F15A0A">
              <w:rPr>
                <w:rFonts w:ascii="Gill Sans MT" w:hAnsi="Gill Sans MT"/>
              </w:rPr>
              <w:t xml:space="preserve"> No</w:t>
            </w:r>
          </w:p>
        </w:tc>
      </w:tr>
      <w:tr w:rsidR="00F15A0A" w:rsidRPr="001B7DA4" w14:paraId="732DA7E9" w14:textId="77777777" w:rsidTr="00EC7A02">
        <w:tc>
          <w:tcPr>
            <w:tcW w:w="8223" w:type="dxa"/>
          </w:tcPr>
          <w:p w14:paraId="0EC80706" w14:textId="77777777" w:rsidR="00F15A0A" w:rsidRPr="001B7DA4" w:rsidRDefault="00F15A0A" w:rsidP="00F15A0A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Will you require a wall mounting bracket for the AED?</w:t>
            </w:r>
          </w:p>
        </w:tc>
        <w:tc>
          <w:tcPr>
            <w:tcW w:w="1700" w:type="dxa"/>
          </w:tcPr>
          <w:p w14:paraId="2AC2185E" w14:textId="6AD166FF" w:rsidR="00F15A0A" w:rsidRPr="001B7DA4" w:rsidRDefault="00957FA1" w:rsidP="00F15A0A">
            <w:pPr>
              <w:spacing w:before="60" w:after="60"/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yesbrackets"/>
                  <w:enabled/>
                  <w:calcOnExit w:val="0"/>
                  <w:statusText w:type="text" w:val="Yes, we will require a wall mounting bracket"/>
                  <w:checkBox>
                    <w:sizeAuto/>
                    <w:default w:val="0"/>
                  </w:checkBox>
                </w:ffData>
              </w:fldChar>
            </w:r>
            <w:bookmarkStart w:id="22" w:name="yesbrackets"/>
            <w:r>
              <w:rPr>
                <w:rFonts w:ascii="Gill Sans MT" w:hAnsi="Gill Sans MT"/>
              </w:rPr>
              <w:instrText xml:space="preserve"> FORMCHECKBOX </w:instrText>
            </w:r>
            <w:r w:rsidR="000A142C">
              <w:rPr>
                <w:rFonts w:ascii="Gill Sans MT" w:hAnsi="Gill Sans MT"/>
              </w:rPr>
            </w:r>
            <w:r w:rsidR="000A142C"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</w:rPr>
              <w:fldChar w:fldCharType="end"/>
            </w:r>
            <w:bookmarkEnd w:id="22"/>
            <w:r w:rsidR="00F15A0A">
              <w:rPr>
                <w:rFonts w:ascii="Gill Sans MT" w:hAnsi="Gill Sans MT"/>
              </w:rPr>
              <w:t xml:space="preserve"> Yes </w:t>
            </w:r>
            <w:r>
              <w:rPr>
                <w:rFonts w:ascii="Gill Sans MT" w:hAnsi="Gill Sans MT"/>
              </w:rPr>
              <w:fldChar w:fldCharType="begin">
                <w:ffData>
                  <w:name w:val="nobracket"/>
                  <w:enabled/>
                  <w:calcOnExit w:val="0"/>
                  <w:statusText w:type="text" w:val="No, we won't require a wall mounting bracket"/>
                  <w:checkBox>
                    <w:sizeAuto/>
                    <w:default w:val="0"/>
                  </w:checkBox>
                </w:ffData>
              </w:fldChar>
            </w:r>
            <w:bookmarkStart w:id="23" w:name="nobracket"/>
            <w:r>
              <w:rPr>
                <w:rFonts w:ascii="Gill Sans MT" w:hAnsi="Gill Sans MT"/>
              </w:rPr>
              <w:instrText xml:space="preserve"> FORMCHECKBOX </w:instrText>
            </w:r>
            <w:r w:rsidR="000A142C">
              <w:rPr>
                <w:rFonts w:ascii="Gill Sans MT" w:hAnsi="Gill Sans MT"/>
              </w:rPr>
            </w:r>
            <w:r w:rsidR="000A142C"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</w:rPr>
              <w:fldChar w:fldCharType="end"/>
            </w:r>
            <w:bookmarkEnd w:id="23"/>
            <w:r w:rsidR="00F15A0A">
              <w:rPr>
                <w:rFonts w:ascii="Gill Sans MT" w:hAnsi="Gill Sans MT"/>
              </w:rPr>
              <w:t xml:space="preserve"> No</w:t>
            </w:r>
          </w:p>
        </w:tc>
      </w:tr>
    </w:tbl>
    <w:p w14:paraId="398F86B6" w14:textId="77777777" w:rsidR="001B7DA4" w:rsidRPr="001B7DA4" w:rsidRDefault="001B7DA4" w:rsidP="00534E14">
      <w:pPr>
        <w:ind w:left="-709"/>
        <w:rPr>
          <w:rFonts w:ascii="Gill Sans MT" w:hAnsi="Gill Sans MT"/>
        </w:rPr>
      </w:pPr>
    </w:p>
    <w:tbl>
      <w:tblPr>
        <w:tblW w:w="9923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This table has yes and no checkboxes regarding the Early Access to Defibrillation Program.  This is not a data table."/>
      </w:tblPr>
      <w:tblGrid>
        <w:gridCol w:w="8223"/>
        <w:gridCol w:w="1700"/>
      </w:tblGrid>
      <w:tr w:rsidR="001B7DA4" w:rsidRPr="001B7DA4" w14:paraId="24F6D1C6" w14:textId="77777777" w:rsidTr="00EC7A02">
        <w:trPr>
          <w:tblHeader/>
        </w:trPr>
        <w:tc>
          <w:tcPr>
            <w:tcW w:w="8223" w:type="dxa"/>
          </w:tcPr>
          <w:p w14:paraId="522FD1B4" w14:textId="77777777" w:rsidR="001B7DA4" w:rsidRPr="001B7DA4" w:rsidRDefault="002708AA" w:rsidP="004275D4">
            <w:pPr>
              <w:pStyle w:val="Heading3"/>
            </w:pPr>
            <w:r w:rsidRPr="001B7DA4">
              <w:t>Early Access to Defibrillation Program</w:t>
            </w:r>
          </w:p>
        </w:tc>
        <w:tc>
          <w:tcPr>
            <w:tcW w:w="1700" w:type="dxa"/>
          </w:tcPr>
          <w:p w14:paraId="0F8CBB36" w14:textId="4611A3DB" w:rsidR="001B7DA4" w:rsidRPr="001B7DA4" w:rsidRDefault="001B7DA4" w:rsidP="00567ADE">
            <w:pPr>
              <w:spacing w:before="60" w:after="60"/>
              <w:jc w:val="center"/>
              <w:rPr>
                <w:rFonts w:ascii="Gill Sans MT" w:hAnsi="Gill Sans MT"/>
              </w:rPr>
            </w:pPr>
          </w:p>
        </w:tc>
      </w:tr>
      <w:tr w:rsidR="00F15A0A" w:rsidRPr="001B7DA4" w14:paraId="645C9E24" w14:textId="77777777" w:rsidTr="00EC7A02">
        <w:tc>
          <w:tcPr>
            <w:tcW w:w="8223" w:type="dxa"/>
          </w:tcPr>
          <w:p w14:paraId="2BDA5386" w14:textId="77777777" w:rsidR="00F15A0A" w:rsidRPr="001B7DA4" w:rsidRDefault="00F15A0A" w:rsidP="00F15A0A">
            <w:pPr>
              <w:spacing w:before="60" w:after="60"/>
              <w:rPr>
                <w:rFonts w:ascii="Gill Sans MT" w:hAnsi="Gill Sans MT"/>
              </w:rPr>
            </w:pPr>
            <w:r w:rsidRPr="001B7DA4">
              <w:rPr>
                <w:rFonts w:ascii="Gill Sans MT" w:hAnsi="Gill Sans MT"/>
              </w:rPr>
              <w:t xml:space="preserve">Are you </w:t>
            </w:r>
            <w:r>
              <w:rPr>
                <w:rFonts w:ascii="Gill Sans MT" w:hAnsi="Gill Sans MT"/>
              </w:rPr>
              <w:t>prepared to register the AED with Ambulance Tasmania’s Early Access to Defibrillation Program?</w:t>
            </w:r>
          </w:p>
        </w:tc>
        <w:tc>
          <w:tcPr>
            <w:tcW w:w="1700" w:type="dxa"/>
          </w:tcPr>
          <w:p w14:paraId="71C3172A" w14:textId="3B33FA67" w:rsidR="00F15A0A" w:rsidRPr="001B7DA4" w:rsidRDefault="00957FA1" w:rsidP="00F15A0A">
            <w:pPr>
              <w:spacing w:before="60" w:after="60"/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yesregister"/>
                  <w:enabled/>
                  <w:calcOnExit w:val="0"/>
                  <w:statusText w:type="text" w:val="Yes, we will register."/>
                  <w:checkBox>
                    <w:sizeAuto/>
                    <w:default w:val="0"/>
                  </w:checkBox>
                </w:ffData>
              </w:fldChar>
            </w:r>
            <w:bookmarkStart w:id="24" w:name="yesregister"/>
            <w:r>
              <w:rPr>
                <w:rFonts w:ascii="Gill Sans MT" w:hAnsi="Gill Sans MT"/>
              </w:rPr>
              <w:instrText xml:space="preserve"> FORMCHECKBOX </w:instrText>
            </w:r>
            <w:r w:rsidR="000A142C">
              <w:rPr>
                <w:rFonts w:ascii="Gill Sans MT" w:hAnsi="Gill Sans MT"/>
              </w:rPr>
            </w:r>
            <w:r w:rsidR="000A142C"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</w:rPr>
              <w:fldChar w:fldCharType="end"/>
            </w:r>
            <w:bookmarkEnd w:id="24"/>
            <w:r w:rsidR="00F15A0A">
              <w:rPr>
                <w:rFonts w:ascii="Gill Sans MT" w:hAnsi="Gill Sans MT"/>
              </w:rPr>
              <w:t xml:space="preserve"> Yes </w:t>
            </w:r>
            <w:r>
              <w:rPr>
                <w:rFonts w:ascii="Gill Sans MT" w:hAnsi="Gill Sans MT"/>
              </w:rPr>
              <w:fldChar w:fldCharType="begin">
                <w:ffData>
                  <w:name w:val="noregister"/>
                  <w:enabled/>
                  <w:calcOnExit w:val="0"/>
                  <w:statusText w:type="text" w:val="No, we won't register."/>
                  <w:checkBox>
                    <w:sizeAuto/>
                    <w:default w:val="0"/>
                  </w:checkBox>
                </w:ffData>
              </w:fldChar>
            </w:r>
            <w:bookmarkStart w:id="25" w:name="noregister"/>
            <w:r>
              <w:rPr>
                <w:rFonts w:ascii="Gill Sans MT" w:hAnsi="Gill Sans MT"/>
              </w:rPr>
              <w:instrText xml:space="preserve"> FORMCHECKBOX </w:instrText>
            </w:r>
            <w:r w:rsidR="000A142C">
              <w:rPr>
                <w:rFonts w:ascii="Gill Sans MT" w:hAnsi="Gill Sans MT"/>
              </w:rPr>
            </w:r>
            <w:r w:rsidR="000A142C"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</w:rPr>
              <w:fldChar w:fldCharType="end"/>
            </w:r>
            <w:bookmarkEnd w:id="25"/>
            <w:r w:rsidR="00F15A0A">
              <w:rPr>
                <w:rFonts w:ascii="Gill Sans MT" w:hAnsi="Gill Sans MT"/>
              </w:rPr>
              <w:t xml:space="preserve"> No</w:t>
            </w:r>
          </w:p>
        </w:tc>
      </w:tr>
      <w:tr w:rsidR="00F15A0A" w:rsidRPr="001B7DA4" w14:paraId="7B33E565" w14:textId="77777777" w:rsidTr="00EC7A02">
        <w:tc>
          <w:tcPr>
            <w:tcW w:w="8223" w:type="dxa"/>
          </w:tcPr>
          <w:p w14:paraId="502BBCE5" w14:textId="77777777" w:rsidR="00F15A0A" w:rsidRPr="001B7DA4" w:rsidRDefault="00F15A0A" w:rsidP="00F15A0A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Are you prepared to respond to a Cardiac Arrest as part of the Ambulance Tasmania Early Access to Defibrillation Program?</w:t>
            </w:r>
          </w:p>
        </w:tc>
        <w:tc>
          <w:tcPr>
            <w:tcW w:w="1700" w:type="dxa"/>
          </w:tcPr>
          <w:p w14:paraId="38FA73A9" w14:textId="6FAC038E" w:rsidR="00F15A0A" w:rsidRPr="001B7DA4" w:rsidRDefault="00957FA1" w:rsidP="00F15A0A">
            <w:pPr>
              <w:spacing w:before="60" w:after="60"/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yescardiac"/>
                  <w:enabled/>
                  <w:calcOnExit w:val="0"/>
                  <w:statusText w:type="text" w:val="Yes, we are prepared to respond."/>
                  <w:checkBox>
                    <w:sizeAuto/>
                    <w:default w:val="0"/>
                  </w:checkBox>
                </w:ffData>
              </w:fldChar>
            </w:r>
            <w:bookmarkStart w:id="26" w:name="yescardiac"/>
            <w:r>
              <w:rPr>
                <w:rFonts w:ascii="Gill Sans MT" w:hAnsi="Gill Sans MT"/>
              </w:rPr>
              <w:instrText xml:space="preserve"> FORMCHECKBOX </w:instrText>
            </w:r>
            <w:r w:rsidR="000A142C">
              <w:rPr>
                <w:rFonts w:ascii="Gill Sans MT" w:hAnsi="Gill Sans MT"/>
              </w:rPr>
            </w:r>
            <w:r w:rsidR="000A142C"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</w:rPr>
              <w:fldChar w:fldCharType="end"/>
            </w:r>
            <w:bookmarkEnd w:id="26"/>
            <w:r w:rsidR="00F15A0A">
              <w:rPr>
                <w:rFonts w:ascii="Gill Sans MT" w:hAnsi="Gill Sans MT"/>
              </w:rPr>
              <w:t xml:space="preserve"> Yes </w:t>
            </w:r>
            <w:r>
              <w:rPr>
                <w:rFonts w:ascii="Gill Sans MT" w:hAnsi="Gill Sans MT"/>
              </w:rPr>
              <w:fldChar w:fldCharType="begin">
                <w:ffData>
                  <w:name w:val="nocardiac"/>
                  <w:enabled/>
                  <w:calcOnExit w:val="0"/>
                  <w:statusText w:type="text" w:val="No, we aren't prepared to respond."/>
                  <w:checkBox>
                    <w:sizeAuto/>
                    <w:default w:val="0"/>
                  </w:checkBox>
                </w:ffData>
              </w:fldChar>
            </w:r>
            <w:bookmarkStart w:id="27" w:name="nocardiac"/>
            <w:r>
              <w:rPr>
                <w:rFonts w:ascii="Gill Sans MT" w:hAnsi="Gill Sans MT"/>
              </w:rPr>
              <w:instrText xml:space="preserve"> FORMCHECKBOX </w:instrText>
            </w:r>
            <w:r w:rsidR="000A142C">
              <w:rPr>
                <w:rFonts w:ascii="Gill Sans MT" w:hAnsi="Gill Sans MT"/>
              </w:rPr>
            </w:r>
            <w:r w:rsidR="000A142C"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</w:rPr>
              <w:fldChar w:fldCharType="end"/>
            </w:r>
            <w:bookmarkEnd w:id="27"/>
            <w:r w:rsidR="00F15A0A">
              <w:rPr>
                <w:rFonts w:ascii="Gill Sans MT" w:hAnsi="Gill Sans MT"/>
              </w:rPr>
              <w:t xml:space="preserve"> No</w:t>
            </w:r>
          </w:p>
        </w:tc>
      </w:tr>
    </w:tbl>
    <w:p w14:paraId="10F44D14" w14:textId="77777777" w:rsidR="001B7DA4" w:rsidRPr="001B7DA4" w:rsidRDefault="001B7DA4" w:rsidP="00534E14">
      <w:pPr>
        <w:ind w:left="-709"/>
        <w:rPr>
          <w:rFonts w:ascii="Gill Sans MT" w:hAnsi="Gill Sans MT"/>
        </w:rPr>
      </w:pPr>
    </w:p>
    <w:p w14:paraId="073DB5A3" w14:textId="77777777" w:rsidR="00930F8F" w:rsidRDefault="00E169E7" w:rsidP="00534E14">
      <w:pPr>
        <w:ind w:left="-709"/>
        <w:rPr>
          <w:rFonts w:ascii="Gill Sans MT" w:hAnsi="Gill Sans MT"/>
        </w:rPr>
      </w:pPr>
      <w:r>
        <w:rPr>
          <w:rFonts w:ascii="Gill Sans MT" w:hAnsi="Gill Sans MT"/>
        </w:rPr>
        <w:t>You may provide additional supporting statements in support of your application, if desired.</w:t>
      </w:r>
      <w:r w:rsidR="00401ECC">
        <w:rPr>
          <w:rFonts w:ascii="Gill Sans MT" w:hAnsi="Gill Sans MT"/>
        </w:rPr>
        <w:t xml:space="preserve"> Please email the completed form to </w:t>
      </w:r>
      <w:hyperlink r:id="rId8" w:history="1">
        <w:r w:rsidR="00EA6B21" w:rsidRPr="00FA33F9">
          <w:rPr>
            <w:rStyle w:val="Hyperlink"/>
            <w:rFonts w:ascii="Gill Sans MT" w:hAnsi="Gill Sans MT"/>
          </w:rPr>
          <w:t>communityAEDfund@ambulance.tas.gov.au</w:t>
        </w:r>
      </w:hyperlink>
    </w:p>
    <w:p w14:paraId="656DD89F" w14:textId="77777777" w:rsidR="00930F8F" w:rsidRPr="00930F8F" w:rsidRDefault="00930F8F" w:rsidP="00534E14">
      <w:pPr>
        <w:ind w:left="-709"/>
        <w:rPr>
          <w:rFonts w:ascii="Gill Sans MT" w:hAnsi="Gill Sans MT"/>
          <w:sz w:val="160"/>
        </w:rPr>
      </w:pPr>
    </w:p>
    <w:p w14:paraId="421C449F" w14:textId="77777777" w:rsidR="001B7DA4" w:rsidRDefault="001B7DA4" w:rsidP="00534E14">
      <w:pPr>
        <w:ind w:left="-709"/>
        <w:rPr>
          <w:rFonts w:ascii="Gill Sans MT" w:hAnsi="Gill Sans MT"/>
        </w:rPr>
      </w:pPr>
      <w:r>
        <w:rPr>
          <w:rFonts w:ascii="Gill Sans MT" w:hAnsi="Gill Sans MT"/>
        </w:rPr>
        <w:t>Signed: ______________________</w:t>
      </w:r>
      <w:r>
        <w:rPr>
          <w:rFonts w:ascii="Gill Sans MT" w:hAnsi="Gill Sans MT"/>
        </w:rPr>
        <w:tab/>
      </w:r>
      <w:r>
        <w:rPr>
          <w:rFonts w:ascii="Gill Sans MT" w:hAnsi="Gill Sans MT"/>
        </w:rPr>
        <w:tab/>
        <w:t>Date: ___________________</w:t>
      </w:r>
    </w:p>
    <w:p w14:paraId="6B760385" w14:textId="77777777" w:rsidR="001B7DA4" w:rsidRPr="001B7DA4" w:rsidRDefault="001B7DA4" w:rsidP="00534E14">
      <w:pPr>
        <w:ind w:left="-709"/>
        <w:rPr>
          <w:rFonts w:ascii="Gill Sans MT" w:hAnsi="Gill Sans MT"/>
        </w:rPr>
      </w:pPr>
    </w:p>
    <w:sectPr w:rsidR="001B7DA4" w:rsidRPr="001B7DA4" w:rsidSect="00930F8F">
      <w:headerReference w:type="default" r:id="rId9"/>
      <w:footerReference w:type="default" r:id="rId10"/>
      <w:headerReference w:type="first" r:id="rId11"/>
      <w:footerReference w:type="first" r:id="rId12"/>
      <w:pgSz w:w="11907" w:h="16840" w:code="9"/>
      <w:pgMar w:top="720" w:right="1797" w:bottom="72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78823" w14:textId="77777777" w:rsidR="00046FBE" w:rsidRDefault="00046FBE" w:rsidP="00655132">
      <w:pPr>
        <w:pStyle w:val="Header"/>
      </w:pPr>
      <w:r>
        <w:separator/>
      </w:r>
    </w:p>
  </w:endnote>
  <w:endnote w:type="continuationSeparator" w:id="0">
    <w:p w14:paraId="0CD2ABD4" w14:textId="77777777" w:rsidR="00046FBE" w:rsidRDefault="00046FBE" w:rsidP="00655132">
      <w:pPr>
        <w:pStyle w:val="Header"/>
      </w:pPr>
      <w:r>
        <w:continuationSeparator/>
      </w:r>
    </w:p>
  </w:endnote>
  <w:endnote w:type="continuationNotice" w:id="1">
    <w:p w14:paraId="42B02F18" w14:textId="77777777" w:rsidR="00046FBE" w:rsidRDefault="00046F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5230B" w14:textId="77777777" w:rsidR="00D8188B" w:rsidRPr="00F55DE6" w:rsidRDefault="00F55DE6" w:rsidP="00E86A5E">
    <w:pPr>
      <w:pStyle w:val="Footer"/>
      <w:tabs>
        <w:tab w:val="clear" w:pos="8306"/>
        <w:tab w:val="right" w:pos="9072"/>
      </w:tabs>
      <w:ind w:right="-759"/>
      <w:jc w:val="right"/>
      <w:rPr>
        <w:rFonts w:ascii="Gill Sans MT" w:hAnsi="Gill Sans MT"/>
        <w:sz w:val="16"/>
        <w:szCs w:val="16"/>
      </w:rPr>
    </w:pPr>
    <w:r w:rsidRPr="00101B48">
      <w:rPr>
        <w:rFonts w:ascii="Gill Sans MT" w:hAnsi="Gill Sans MT"/>
        <w:b/>
        <w:sz w:val="10"/>
        <w:szCs w:val="10"/>
      </w:rPr>
      <w:br/>
    </w:r>
    <w:r w:rsidR="00E86A5E" w:rsidRPr="00302B6D">
      <w:rPr>
        <w:rFonts w:ascii="Gill Sans MT" w:hAnsi="Gill Sans MT"/>
        <w:sz w:val="16"/>
        <w:szCs w:val="16"/>
      </w:rPr>
      <w:t xml:space="preserve">Page </w:t>
    </w:r>
    <w:r w:rsidR="00E86A5E" w:rsidRPr="00302B6D">
      <w:rPr>
        <w:rFonts w:ascii="Gill Sans MT" w:hAnsi="Gill Sans MT"/>
        <w:sz w:val="16"/>
        <w:szCs w:val="16"/>
      </w:rPr>
      <w:fldChar w:fldCharType="begin"/>
    </w:r>
    <w:r w:rsidR="00E86A5E" w:rsidRPr="00302B6D">
      <w:rPr>
        <w:rFonts w:ascii="Gill Sans MT" w:hAnsi="Gill Sans MT"/>
        <w:sz w:val="16"/>
        <w:szCs w:val="16"/>
      </w:rPr>
      <w:instrText xml:space="preserve"> PAGE  \* Arabic  \* MERGEFORMAT </w:instrText>
    </w:r>
    <w:r w:rsidR="00E86A5E" w:rsidRPr="00302B6D">
      <w:rPr>
        <w:rFonts w:ascii="Gill Sans MT" w:hAnsi="Gill Sans MT"/>
        <w:sz w:val="16"/>
        <w:szCs w:val="16"/>
      </w:rPr>
      <w:fldChar w:fldCharType="separate"/>
    </w:r>
    <w:r w:rsidR="00795C09">
      <w:rPr>
        <w:rFonts w:ascii="Gill Sans MT" w:hAnsi="Gill Sans MT"/>
        <w:noProof/>
        <w:sz w:val="16"/>
        <w:szCs w:val="16"/>
      </w:rPr>
      <w:t>2</w:t>
    </w:r>
    <w:r w:rsidR="00E86A5E" w:rsidRPr="00302B6D">
      <w:rPr>
        <w:rFonts w:ascii="Gill Sans MT" w:hAnsi="Gill Sans MT"/>
        <w:sz w:val="16"/>
        <w:szCs w:val="16"/>
      </w:rPr>
      <w:fldChar w:fldCharType="end"/>
    </w:r>
    <w:r w:rsidR="00E86A5E" w:rsidRPr="00302B6D">
      <w:rPr>
        <w:rFonts w:ascii="Gill Sans MT" w:hAnsi="Gill Sans MT"/>
        <w:sz w:val="16"/>
        <w:szCs w:val="16"/>
      </w:rPr>
      <w:t xml:space="preserve"> of </w:t>
    </w:r>
    <w:r w:rsidR="00E86A5E" w:rsidRPr="00302B6D">
      <w:rPr>
        <w:rFonts w:ascii="Gill Sans MT" w:hAnsi="Gill Sans MT"/>
        <w:sz w:val="16"/>
        <w:szCs w:val="16"/>
      </w:rPr>
      <w:fldChar w:fldCharType="begin"/>
    </w:r>
    <w:r w:rsidR="00E86A5E" w:rsidRPr="00302B6D">
      <w:rPr>
        <w:rFonts w:ascii="Gill Sans MT" w:hAnsi="Gill Sans MT"/>
        <w:sz w:val="16"/>
        <w:szCs w:val="16"/>
      </w:rPr>
      <w:instrText xml:space="preserve"> NUMPAGES  \* Arabic  \* MERGEFORMAT </w:instrText>
    </w:r>
    <w:r w:rsidR="00E86A5E" w:rsidRPr="00302B6D">
      <w:rPr>
        <w:rFonts w:ascii="Gill Sans MT" w:hAnsi="Gill Sans MT"/>
        <w:sz w:val="16"/>
        <w:szCs w:val="16"/>
      </w:rPr>
      <w:fldChar w:fldCharType="separate"/>
    </w:r>
    <w:r w:rsidR="00795C09">
      <w:rPr>
        <w:rFonts w:ascii="Gill Sans MT" w:hAnsi="Gill Sans MT"/>
        <w:noProof/>
        <w:sz w:val="16"/>
        <w:szCs w:val="16"/>
      </w:rPr>
      <w:t>2</w:t>
    </w:r>
    <w:r w:rsidR="00E86A5E" w:rsidRPr="00302B6D">
      <w:rPr>
        <w:rFonts w:ascii="Gill Sans MT" w:hAnsi="Gill Sans MT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F2B8A" w14:textId="77777777" w:rsidR="00302B6D" w:rsidRPr="00302B6D" w:rsidRDefault="00302B6D" w:rsidP="00302B6D">
    <w:pPr>
      <w:pStyle w:val="Footer"/>
      <w:tabs>
        <w:tab w:val="clear" w:pos="8306"/>
        <w:tab w:val="right" w:pos="9072"/>
      </w:tabs>
      <w:rPr>
        <w:rFonts w:ascii="Gill Sans MT" w:hAnsi="Gill Sans MT"/>
        <w:sz w:val="16"/>
        <w:szCs w:val="16"/>
      </w:rPr>
    </w:pPr>
    <w:r>
      <w:tab/>
    </w:r>
    <w:r>
      <w:tab/>
    </w:r>
    <w:r w:rsidRPr="00302B6D">
      <w:rPr>
        <w:rFonts w:ascii="Gill Sans MT" w:hAnsi="Gill Sans MT"/>
        <w:sz w:val="16"/>
        <w:szCs w:val="16"/>
      </w:rPr>
      <w:t xml:space="preserve">Page </w:t>
    </w:r>
    <w:r w:rsidRPr="00302B6D">
      <w:rPr>
        <w:rFonts w:ascii="Gill Sans MT" w:hAnsi="Gill Sans MT"/>
        <w:sz w:val="16"/>
        <w:szCs w:val="16"/>
      </w:rPr>
      <w:fldChar w:fldCharType="begin"/>
    </w:r>
    <w:r w:rsidRPr="00302B6D">
      <w:rPr>
        <w:rFonts w:ascii="Gill Sans MT" w:hAnsi="Gill Sans MT"/>
        <w:sz w:val="16"/>
        <w:szCs w:val="16"/>
      </w:rPr>
      <w:instrText xml:space="preserve"> PAGE  \* Arabic  \* MERGEFORMAT </w:instrText>
    </w:r>
    <w:r w:rsidRPr="00302B6D">
      <w:rPr>
        <w:rFonts w:ascii="Gill Sans MT" w:hAnsi="Gill Sans MT"/>
        <w:sz w:val="16"/>
        <w:szCs w:val="16"/>
      </w:rPr>
      <w:fldChar w:fldCharType="separate"/>
    </w:r>
    <w:r w:rsidR="00795C09">
      <w:rPr>
        <w:rFonts w:ascii="Gill Sans MT" w:hAnsi="Gill Sans MT"/>
        <w:noProof/>
        <w:sz w:val="16"/>
        <w:szCs w:val="16"/>
      </w:rPr>
      <w:t>1</w:t>
    </w:r>
    <w:r w:rsidRPr="00302B6D">
      <w:rPr>
        <w:rFonts w:ascii="Gill Sans MT" w:hAnsi="Gill Sans MT"/>
        <w:sz w:val="16"/>
        <w:szCs w:val="16"/>
      </w:rPr>
      <w:fldChar w:fldCharType="end"/>
    </w:r>
    <w:r w:rsidRPr="00302B6D">
      <w:rPr>
        <w:rFonts w:ascii="Gill Sans MT" w:hAnsi="Gill Sans MT"/>
        <w:sz w:val="16"/>
        <w:szCs w:val="16"/>
      </w:rPr>
      <w:t xml:space="preserve"> of </w:t>
    </w:r>
    <w:r w:rsidRPr="00302B6D">
      <w:rPr>
        <w:rFonts w:ascii="Gill Sans MT" w:hAnsi="Gill Sans MT"/>
        <w:sz w:val="16"/>
        <w:szCs w:val="16"/>
      </w:rPr>
      <w:fldChar w:fldCharType="begin"/>
    </w:r>
    <w:r w:rsidRPr="00302B6D">
      <w:rPr>
        <w:rFonts w:ascii="Gill Sans MT" w:hAnsi="Gill Sans MT"/>
        <w:sz w:val="16"/>
        <w:szCs w:val="16"/>
      </w:rPr>
      <w:instrText xml:space="preserve"> NUMPAGES  \* Arabic  \* MERGEFORMAT </w:instrText>
    </w:r>
    <w:r w:rsidRPr="00302B6D">
      <w:rPr>
        <w:rFonts w:ascii="Gill Sans MT" w:hAnsi="Gill Sans MT"/>
        <w:sz w:val="16"/>
        <w:szCs w:val="16"/>
      </w:rPr>
      <w:fldChar w:fldCharType="separate"/>
    </w:r>
    <w:r w:rsidR="00795C09">
      <w:rPr>
        <w:rFonts w:ascii="Gill Sans MT" w:hAnsi="Gill Sans MT"/>
        <w:noProof/>
        <w:sz w:val="16"/>
        <w:szCs w:val="16"/>
      </w:rPr>
      <w:t>2</w:t>
    </w:r>
    <w:r w:rsidRPr="00302B6D">
      <w:rPr>
        <w:rFonts w:ascii="Gill Sans MT" w:hAnsi="Gill Sans MT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88E756" w14:textId="77777777" w:rsidR="00046FBE" w:rsidRDefault="00046FBE" w:rsidP="00655132">
      <w:pPr>
        <w:pStyle w:val="Header"/>
      </w:pPr>
      <w:r>
        <w:separator/>
      </w:r>
    </w:p>
  </w:footnote>
  <w:footnote w:type="continuationSeparator" w:id="0">
    <w:p w14:paraId="6E591D30" w14:textId="77777777" w:rsidR="00046FBE" w:rsidRDefault="00046FBE" w:rsidP="00655132">
      <w:pPr>
        <w:pStyle w:val="Header"/>
      </w:pPr>
      <w:r>
        <w:continuationSeparator/>
      </w:r>
    </w:p>
  </w:footnote>
  <w:footnote w:type="continuationNotice" w:id="1">
    <w:p w14:paraId="01FF78E2" w14:textId="77777777" w:rsidR="00046FBE" w:rsidRDefault="00046FB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3B7DA" w14:textId="77777777" w:rsidR="00EC7A02" w:rsidRDefault="00EC7A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DF89E" w14:textId="77777777" w:rsidR="00930F8F" w:rsidRDefault="00282C9B" w:rsidP="00930F8F">
    <w:pPr>
      <w:ind w:left="-540"/>
      <w:rPr>
        <w:rFonts w:ascii="Gill Sans MT" w:hAnsi="Gill Sans MT"/>
        <w:b/>
        <w:caps/>
        <w:color w:val="FF0000"/>
        <w:sz w:val="24"/>
        <w:szCs w:val="24"/>
      </w:rPr>
    </w:pPr>
    <w:r>
      <w:rPr>
        <w:noProof/>
        <w:lang w:eastAsia="en-AU"/>
      </w:rPr>
      <w:drawing>
        <wp:anchor distT="0" distB="0" distL="114300" distR="114300" simplePos="0" relativeHeight="251664384" behindDoc="0" locked="0" layoutInCell="1" allowOverlap="1" wp14:anchorId="68A4EC36" wp14:editId="08C74286">
          <wp:simplePos x="0" y="0"/>
          <wp:positionH relativeFrom="column">
            <wp:posOffset>4791075</wp:posOffset>
          </wp:positionH>
          <wp:positionV relativeFrom="paragraph">
            <wp:posOffset>-122555</wp:posOffset>
          </wp:positionV>
          <wp:extent cx="981075" cy="914400"/>
          <wp:effectExtent l="0" t="0" r="9525" b="0"/>
          <wp:wrapNone/>
          <wp:docPr id="17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1075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0E8C63EB" wp14:editId="5F4FD2A3">
          <wp:simplePos x="0" y="0"/>
          <wp:positionH relativeFrom="column">
            <wp:posOffset>3814445</wp:posOffset>
          </wp:positionH>
          <wp:positionV relativeFrom="paragraph">
            <wp:posOffset>-150495</wp:posOffset>
          </wp:positionV>
          <wp:extent cx="819150" cy="942975"/>
          <wp:effectExtent l="0" t="0" r="0" b="9525"/>
          <wp:wrapNone/>
          <wp:docPr id="18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942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30F8F">
      <w:rPr>
        <w:rFonts w:ascii="Gill Sans MT" w:hAnsi="Gill Sans MT"/>
        <w:b/>
        <w:caps/>
        <w:color w:val="FF0000"/>
        <w:sz w:val="24"/>
        <w:szCs w:val="24"/>
      </w:rPr>
      <w:t xml:space="preserve"> </w:t>
    </w:r>
  </w:p>
  <w:p w14:paraId="6507B976" w14:textId="77777777" w:rsidR="00930F8F" w:rsidRDefault="00930F8F" w:rsidP="00930F8F">
    <w:pPr>
      <w:pStyle w:val="Header"/>
      <w:ind w:left="-540"/>
    </w:pPr>
  </w:p>
  <w:tbl>
    <w:tblPr>
      <w:tblW w:w="9828" w:type="dxa"/>
      <w:tblInd w:w="-743" w:type="dxa"/>
      <w:tblLook w:val="04A0" w:firstRow="1" w:lastRow="0" w:firstColumn="1" w:lastColumn="0" w:noHBand="0" w:noVBand="1"/>
    </w:tblPr>
    <w:tblGrid>
      <w:gridCol w:w="6744"/>
      <w:gridCol w:w="3084"/>
    </w:tblGrid>
    <w:tr w:rsidR="00930F8F" w:rsidRPr="00064136" w14:paraId="6157A6D5" w14:textId="77777777" w:rsidTr="00EC7A02">
      <w:tc>
        <w:tcPr>
          <w:tcW w:w="6744" w:type="dxa"/>
        </w:tcPr>
        <w:p w14:paraId="7462CB91" w14:textId="77777777" w:rsidR="00930F8F" w:rsidRPr="008A14BF" w:rsidRDefault="00930F8F" w:rsidP="00930F8F">
          <w:pPr>
            <w:pStyle w:val="DepartmentTitle"/>
            <w:tabs>
              <w:tab w:val="left" w:pos="425"/>
            </w:tabs>
          </w:pPr>
          <w:r>
            <w:t>Department of Health</w:t>
          </w:r>
          <w:r>
            <w:br/>
          </w:r>
          <w:r>
            <w:rPr>
              <w:sz w:val="18"/>
              <w:szCs w:val="18"/>
            </w:rPr>
            <w:t>AMBULANCE TASMANIA</w:t>
          </w:r>
        </w:p>
      </w:tc>
      <w:tc>
        <w:tcPr>
          <w:tcW w:w="3084" w:type="dxa"/>
        </w:tcPr>
        <w:p w14:paraId="0D286281" w14:textId="77777777" w:rsidR="00930F8F" w:rsidRPr="008A14BF" w:rsidRDefault="00930F8F" w:rsidP="00930F8F">
          <w:pPr>
            <w:pStyle w:val="Logo"/>
            <w:tabs>
              <w:tab w:val="left" w:pos="425"/>
              <w:tab w:val="left" w:pos="8280"/>
              <w:tab w:val="left" w:pos="9180"/>
            </w:tabs>
            <w:spacing w:after="240"/>
          </w:pPr>
          <w:r>
            <w:rPr>
              <w:noProof/>
              <w:lang w:eastAsia="en-AU"/>
            </w:rPr>
            <w:drawing>
              <wp:anchor distT="0" distB="0" distL="114300" distR="114300" simplePos="0" relativeHeight="251663360" behindDoc="0" locked="0" layoutInCell="1" allowOverlap="1" wp14:anchorId="086DFED1" wp14:editId="1450ADC1">
                <wp:simplePos x="0" y="0"/>
                <wp:positionH relativeFrom="column">
                  <wp:posOffset>6000750</wp:posOffset>
                </wp:positionH>
                <wp:positionV relativeFrom="paragraph">
                  <wp:posOffset>885825</wp:posOffset>
                </wp:positionV>
                <wp:extent cx="981075" cy="914400"/>
                <wp:effectExtent l="0" t="0" r="9525" b="0"/>
                <wp:wrapNone/>
                <wp:docPr id="19" name="Pictur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1075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lang w:eastAsia="en-AU"/>
            </w:rPr>
            <w:drawing>
              <wp:anchor distT="0" distB="0" distL="114300" distR="114300" simplePos="0" relativeHeight="251662336" behindDoc="0" locked="0" layoutInCell="1" allowOverlap="1" wp14:anchorId="56954D48" wp14:editId="76268639">
                <wp:simplePos x="0" y="0"/>
                <wp:positionH relativeFrom="column">
                  <wp:posOffset>6000750</wp:posOffset>
                </wp:positionH>
                <wp:positionV relativeFrom="paragraph">
                  <wp:posOffset>885825</wp:posOffset>
                </wp:positionV>
                <wp:extent cx="981075" cy="914400"/>
                <wp:effectExtent l="0" t="0" r="9525" b="0"/>
                <wp:wrapNone/>
                <wp:docPr id="20" name="Pictur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" name="Picture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1075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7AA82D84" w14:textId="77777777" w:rsidR="00930F8F" w:rsidRDefault="00930F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D4D8F79E"/>
    <w:lvl w:ilvl="0">
      <w:start w:val="1"/>
      <w:numFmt w:val="bullet"/>
      <w:pStyle w:val="DotPoint2"/>
      <w:lvlText w:val="o"/>
      <w:lvlJc w:val="left"/>
      <w:pPr>
        <w:tabs>
          <w:tab w:val="num" w:pos="567"/>
        </w:tabs>
        <w:ind w:left="567" w:firstLine="0"/>
      </w:pPr>
      <w:rPr>
        <w:rFonts w:ascii="Courier New" w:hAnsi="Courier New" w:hint="default"/>
      </w:rPr>
    </w:lvl>
  </w:abstractNum>
  <w:abstractNum w:abstractNumId="1" w15:restartNumberingAfterBreak="0">
    <w:nsid w:val="FFFFFF89"/>
    <w:multiLevelType w:val="singleLevel"/>
    <w:tmpl w:val="70A627E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3F1916"/>
    <w:multiLevelType w:val="hybridMultilevel"/>
    <w:tmpl w:val="33628D28"/>
    <w:lvl w:ilvl="0" w:tplc="69987C34">
      <w:start w:val="1"/>
      <w:numFmt w:val="decimal"/>
      <w:lvlText w:val="%1."/>
      <w:lvlJc w:val="left"/>
      <w:pPr>
        <w:ind w:left="153" w:hanging="360"/>
      </w:pPr>
      <w:rPr>
        <w:rFonts w:ascii="Gill Sans MT" w:hAnsi="Gill Sans MT" w:hint="default"/>
      </w:rPr>
    </w:lvl>
    <w:lvl w:ilvl="1" w:tplc="0C090019" w:tentative="1">
      <w:start w:val="1"/>
      <w:numFmt w:val="lowerLetter"/>
      <w:lvlText w:val="%2."/>
      <w:lvlJc w:val="left"/>
      <w:pPr>
        <w:ind w:left="873" w:hanging="360"/>
      </w:pPr>
    </w:lvl>
    <w:lvl w:ilvl="2" w:tplc="0C09001B" w:tentative="1">
      <w:start w:val="1"/>
      <w:numFmt w:val="lowerRoman"/>
      <w:lvlText w:val="%3."/>
      <w:lvlJc w:val="right"/>
      <w:pPr>
        <w:ind w:left="1593" w:hanging="180"/>
      </w:pPr>
    </w:lvl>
    <w:lvl w:ilvl="3" w:tplc="0C09000F" w:tentative="1">
      <w:start w:val="1"/>
      <w:numFmt w:val="decimal"/>
      <w:lvlText w:val="%4."/>
      <w:lvlJc w:val="left"/>
      <w:pPr>
        <w:ind w:left="2313" w:hanging="360"/>
      </w:pPr>
    </w:lvl>
    <w:lvl w:ilvl="4" w:tplc="0C090019" w:tentative="1">
      <w:start w:val="1"/>
      <w:numFmt w:val="lowerLetter"/>
      <w:lvlText w:val="%5."/>
      <w:lvlJc w:val="left"/>
      <w:pPr>
        <w:ind w:left="3033" w:hanging="360"/>
      </w:pPr>
    </w:lvl>
    <w:lvl w:ilvl="5" w:tplc="0C09001B" w:tentative="1">
      <w:start w:val="1"/>
      <w:numFmt w:val="lowerRoman"/>
      <w:lvlText w:val="%6."/>
      <w:lvlJc w:val="right"/>
      <w:pPr>
        <w:ind w:left="3753" w:hanging="180"/>
      </w:pPr>
    </w:lvl>
    <w:lvl w:ilvl="6" w:tplc="0C09000F" w:tentative="1">
      <w:start w:val="1"/>
      <w:numFmt w:val="decimal"/>
      <w:lvlText w:val="%7."/>
      <w:lvlJc w:val="left"/>
      <w:pPr>
        <w:ind w:left="4473" w:hanging="360"/>
      </w:pPr>
    </w:lvl>
    <w:lvl w:ilvl="7" w:tplc="0C090019" w:tentative="1">
      <w:start w:val="1"/>
      <w:numFmt w:val="lowerLetter"/>
      <w:lvlText w:val="%8."/>
      <w:lvlJc w:val="left"/>
      <w:pPr>
        <w:ind w:left="5193" w:hanging="360"/>
      </w:pPr>
    </w:lvl>
    <w:lvl w:ilvl="8" w:tplc="0C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3" w15:restartNumberingAfterBreak="0">
    <w:nsid w:val="019F5785"/>
    <w:multiLevelType w:val="hybridMultilevel"/>
    <w:tmpl w:val="A32EB590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3A87CBB"/>
    <w:multiLevelType w:val="hybridMultilevel"/>
    <w:tmpl w:val="F168D796"/>
    <w:lvl w:ilvl="0" w:tplc="E466D806">
      <w:start w:val="1"/>
      <w:numFmt w:val="lowerLetter"/>
      <w:pStyle w:val="BodyText2"/>
      <w:lvlText w:val="%1.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55B220A"/>
    <w:multiLevelType w:val="hybridMultilevel"/>
    <w:tmpl w:val="3E8C0578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E84B15"/>
    <w:multiLevelType w:val="hybridMultilevel"/>
    <w:tmpl w:val="72D2706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A36E42"/>
    <w:multiLevelType w:val="hybridMultilevel"/>
    <w:tmpl w:val="3BBAA5A0"/>
    <w:lvl w:ilvl="0" w:tplc="18B061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41D46BF"/>
    <w:multiLevelType w:val="hybridMultilevel"/>
    <w:tmpl w:val="17AEB5EE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41E07B4"/>
    <w:multiLevelType w:val="hybridMultilevel"/>
    <w:tmpl w:val="7DD6ECE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42685B"/>
    <w:multiLevelType w:val="multilevel"/>
    <w:tmpl w:val="94449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792669B"/>
    <w:multiLevelType w:val="multilevel"/>
    <w:tmpl w:val="2A6CF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AC5286F"/>
    <w:multiLevelType w:val="hybridMultilevel"/>
    <w:tmpl w:val="5F3AB5D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AE85FA8"/>
    <w:multiLevelType w:val="hybridMultilevel"/>
    <w:tmpl w:val="EABAA66A"/>
    <w:lvl w:ilvl="0" w:tplc="E3C46676">
      <w:start w:val="1"/>
      <w:numFmt w:val="decimal"/>
      <w:pStyle w:val="BlockText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C1576F9"/>
    <w:multiLevelType w:val="hybridMultilevel"/>
    <w:tmpl w:val="B04CE32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471FE8"/>
    <w:multiLevelType w:val="hybridMultilevel"/>
    <w:tmpl w:val="73BC797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E30E9D"/>
    <w:multiLevelType w:val="hybridMultilevel"/>
    <w:tmpl w:val="48684AF0"/>
    <w:lvl w:ilvl="0" w:tplc="0C090001">
      <w:start w:val="1"/>
      <w:numFmt w:val="bullet"/>
      <w:lvlText w:val=""/>
      <w:lvlJc w:val="left"/>
      <w:pPr>
        <w:tabs>
          <w:tab w:val="num" w:pos="719"/>
        </w:tabs>
        <w:ind w:left="71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39"/>
        </w:tabs>
        <w:ind w:left="143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59"/>
        </w:tabs>
        <w:ind w:left="215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79"/>
        </w:tabs>
        <w:ind w:left="287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599"/>
        </w:tabs>
        <w:ind w:left="359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19"/>
        </w:tabs>
        <w:ind w:left="431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39"/>
        </w:tabs>
        <w:ind w:left="503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59"/>
        </w:tabs>
        <w:ind w:left="575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79"/>
        </w:tabs>
        <w:ind w:left="6479" w:hanging="360"/>
      </w:pPr>
      <w:rPr>
        <w:rFonts w:ascii="Wingdings" w:hAnsi="Wingdings" w:hint="default"/>
      </w:rPr>
    </w:lvl>
  </w:abstractNum>
  <w:abstractNum w:abstractNumId="17" w15:restartNumberingAfterBreak="0">
    <w:nsid w:val="25EB6D99"/>
    <w:multiLevelType w:val="hybridMultilevel"/>
    <w:tmpl w:val="B440ADFE"/>
    <w:lvl w:ilvl="0" w:tplc="7170356C">
      <w:start w:val="1"/>
      <w:numFmt w:val="decimal"/>
      <w:lvlText w:val="6.7.%1"/>
      <w:lvlJc w:val="left"/>
      <w:pPr>
        <w:tabs>
          <w:tab w:val="num" w:pos="3420"/>
        </w:tabs>
        <w:ind w:left="34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90E353B"/>
    <w:multiLevelType w:val="hybridMultilevel"/>
    <w:tmpl w:val="8B06006C"/>
    <w:lvl w:ilvl="0" w:tplc="BDB69C9A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19" w15:restartNumberingAfterBreak="0">
    <w:nsid w:val="2BF81420"/>
    <w:multiLevelType w:val="hybridMultilevel"/>
    <w:tmpl w:val="7C344F84"/>
    <w:lvl w:ilvl="0" w:tplc="B046FD28">
      <w:start w:val="1"/>
      <w:numFmt w:val="decimal"/>
      <w:pStyle w:val="SAH-IndentNumbered"/>
      <w:lvlText w:val="%1."/>
      <w:lvlJc w:val="left"/>
      <w:pPr>
        <w:tabs>
          <w:tab w:val="num" w:pos="1021"/>
        </w:tabs>
        <w:ind w:left="1021" w:hanging="511"/>
      </w:p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2C796325"/>
    <w:multiLevelType w:val="hybridMultilevel"/>
    <w:tmpl w:val="965856D8"/>
    <w:lvl w:ilvl="0" w:tplc="0C090001">
      <w:start w:val="1"/>
      <w:numFmt w:val="bullet"/>
      <w:lvlText w:val=""/>
      <w:lvlJc w:val="left"/>
      <w:pPr>
        <w:tabs>
          <w:tab w:val="num" w:pos="1079"/>
        </w:tabs>
        <w:ind w:left="107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799"/>
        </w:tabs>
        <w:ind w:left="179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519"/>
        </w:tabs>
        <w:ind w:left="251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239"/>
        </w:tabs>
        <w:ind w:left="323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59"/>
        </w:tabs>
        <w:ind w:left="395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79"/>
        </w:tabs>
        <w:ind w:left="467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399"/>
        </w:tabs>
        <w:ind w:left="539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19"/>
        </w:tabs>
        <w:ind w:left="611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39"/>
        </w:tabs>
        <w:ind w:left="6839" w:hanging="360"/>
      </w:pPr>
      <w:rPr>
        <w:rFonts w:ascii="Wingdings" w:hAnsi="Wingdings" w:hint="default"/>
      </w:rPr>
    </w:lvl>
  </w:abstractNum>
  <w:abstractNum w:abstractNumId="21" w15:restartNumberingAfterBreak="0">
    <w:nsid w:val="328F436A"/>
    <w:multiLevelType w:val="hybridMultilevel"/>
    <w:tmpl w:val="E614220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C941A7"/>
    <w:multiLevelType w:val="hybridMultilevel"/>
    <w:tmpl w:val="AD647986"/>
    <w:lvl w:ilvl="0" w:tplc="314818F2">
      <w:start w:val="1"/>
      <w:numFmt w:val="lowerRoman"/>
      <w:pStyle w:val="Subpara2"/>
      <w:lvlText w:val="(%1)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B781D09"/>
    <w:multiLevelType w:val="hybridMultilevel"/>
    <w:tmpl w:val="55DAEC9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E57868"/>
    <w:multiLevelType w:val="hybridMultilevel"/>
    <w:tmpl w:val="1AE414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B2218A"/>
    <w:multiLevelType w:val="hybridMultilevel"/>
    <w:tmpl w:val="D08E6366"/>
    <w:lvl w:ilvl="0" w:tplc="4A66B54C">
      <w:start w:val="1"/>
      <w:numFmt w:val="decimal"/>
      <w:pStyle w:val="BodyText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DD575A3"/>
    <w:multiLevelType w:val="hybridMultilevel"/>
    <w:tmpl w:val="6D3275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253A61"/>
    <w:multiLevelType w:val="hybridMultilevel"/>
    <w:tmpl w:val="6E820E0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B40AEC"/>
    <w:multiLevelType w:val="hybridMultilevel"/>
    <w:tmpl w:val="7A06BEF8"/>
    <w:lvl w:ilvl="0" w:tplc="4DF04B0A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eastAsia="Times New Roman" w:hAnsi="Calibri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475C60"/>
    <w:multiLevelType w:val="hybridMultilevel"/>
    <w:tmpl w:val="203E4AF0"/>
    <w:lvl w:ilvl="0" w:tplc="27483EFC">
      <w:start w:val="1"/>
      <w:numFmt w:val="lowerRoman"/>
      <w:pStyle w:val="BodyText3"/>
      <w:lvlText w:val="(%1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5263690"/>
    <w:multiLevelType w:val="hybridMultilevel"/>
    <w:tmpl w:val="0E543250"/>
    <w:lvl w:ilvl="0" w:tplc="3266DE2E">
      <w:start w:val="8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FF2FD1"/>
    <w:multiLevelType w:val="hybridMultilevel"/>
    <w:tmpl w:val="5EA0BC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AE7FD3"/>
    <w:multiLevelType w:val="hybridMultilevel"/>
    <w:tmpl w:val="474EF40E"/>
    <w:lvl w:ilvl="0" w:tplc="68D06472">
      <w:start w:val="1"/>
      <w:numFmt w:val="lowerLetter"/>
      <w:pStyle w:val="Subpara1"/>
      <w:lvlText w:val="%1.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8"/>
  </w:num>
  <w:num w:numId="2">
    <w:abstractNumId w:val="7"/>
  </w:num>
  <w:num w:numId="3">
    <w:abstractNumId w:val="32"/>
  </w:num>
  <w:num w:numId="4">
    <w:abstractNumId w:val="1"/>
  </w:num>
  <w:num w:numId="5">
    <w:abstractNumId w:val="1"/>
  </w:num>
  <w:num w:numId="6">
    <w:abstractNumId w:val="0"/>
  </w:num>
  <w:num w:numId="7">
    <w:abstractNumId w:val="0"/>
  </w:num>
  <w:num w:numId="8">
    <w:abstractNumId w:val="0"/>
  </w:num>
  <w:num w:numId="9">
    <w:abstractNumId w:val="32"/>
  </w:num>
  <w:num w:numId="10">
    <w:abstractNumId w:val="22"/>
  </w:num>
  <w:num w:numId="11">
    <w:abstractNumId w:val="32"/>
  </w:num>
  <w:num w:numId="12">
    <w:abstractNumId w:val="13"/>
  </w:num>
  <w:num w:numId="13">
    <w:abstractNumId w:val="25"/>
  </w:num>
  <w:num w:numId="14">
    <w:abstractNumId w:val="4"/>
  </w:num>
  <w:num w:numId="15">
    <w:abstractNumId w:val="29"/>
  </w:num>
  <w:num w:numId="16">
    <w:abstractNumId w:val="0"/>
  </w:num>
  <w:num w:numId="17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4"/>
  </w:num>
  <w:num w:numId="19">
    <w:abstractNumId w:val="27"/>
  </w:num>
  <w:num w:numId="20">
    <w:abstractNumId w:val="28"/>
  </w:num>
  <w:num w:numId="21">
    <w:abstractNumId w:val="10"/>
  </w:num>
  <w:num w:numId="22">
    <w:abstractNumId w:val="11"/>
  </w:num>
  <w:num w:numId="23">
    <w:abstractNumId w:val="5"/>
  </w:num>
  <w:num w:numId="24">
    <w:abstractNumId w:val="16"/>
  </w:num>
  <w:num w:numId="25">
    <w:abstractNumId w:val="20"/>
  </w:num>
  <w:num w:numId="26">
    <w:abstractNumId w:val="9"/>
  </w:num>
  <w:num w:numId="27">
    <w:abstractNumId w:val="15"/>
  </w:num>
  <w:num w:numId="28">
    <w:abstractNumId w:val="6"/>
  </w:num>
  <w:num w:numId="29">
    <w:abstractNumId w:val="3"/>
  </w:num>
  <w:num w:numId="30">
    <w:abstractNumId w:val="8"/>
  </w:num>
  <w:num w:numId="31">
    <w:abstractNumId w:val="23"/>
  </w:num>
  <w:num w:numId="32">
    <w:abstractNumId w:val="21"/>
  </w:num>
  <w:num w:numId="33">
    <w:abstractNumId w:val="2"/>
  </w:num>
  <w:num w:numId="34">
    <w:abstractNumId w:val="31"/>
  </w:num>
  <w:num w:numId="3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0"/>
  </w:num>
  <w:num w:numId="37">
    <w:abstractNumId w:val="17"/>
  </w:num>
  <w:num w:numId="38">
    <w:abstractNumId w:val="12"/>
  </w:num>
  <w:num w:numId="39">
    <w:abstractNumId w:val="26"/>
  </w:num>
  <w:num w:numId="4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jczNzEzsTAzNTFS0lEKTi0uzszPAykwqgUAv7O8tCwAAAA="/>
  </w:docVars>
  <w:rsids>
    <w:rsidRoot w:val="00EB1BF7"/>
    <w:rsid w:val="000109CD"/>
    <w:rsid w:val="000111FB"/>
    <w:rsid w:val="000112FB"/>
    <w:rsid w:val="00013510"/>
    <w:rsid w:val="000200C8"/>
    <w:rsid w:val="0003369D"/>
    <w:rsid w:val="00034E5D"/>
    <w:rsid w:val="000407B2"/>
    <w:rsid w:val="00046FBE"/>
    <w:rsid w:val="000640E1"/>
    <w:rsid w:val="000659E3"/>
    <w:rsid w:val="00080E9A"/>
    <w:rsid w:val="000826AC"/>
    <w:rsid w:val="0008290E"/>
    <w:rsid w:val="000877D2"/>
    <w:rsid w:val="00091643"/>
    <w:rsid w:val="00092C9D"/>
    <w:rsid w:val="000950C6"/>
    <w:rsid w:val="000A0232"/>
    <w:rsid w:val="000A0688"/>
    <w:rsid w:val="000A142C"/>
    <w:rsid w:val="000A1AD4"/>
    <w:rsid w:val="000A3213"/>
    <w:rsid w:val="000A5B26"/>
    <w:rsid w:val="000B000A"/>
    <w:rsid w:val="000B2DA4"/>
    <w:rsid w:val="000B3CB7"/>
    <w:rsid w:val="000C0220"/>
    <w:rsid w:val="000C684A"/>
    <w:rsid w:val="000E21C1"/>
    <w:rsid w:val="000E38A5"/>
    <w:rsid w:val="000E70F3"/>
    <w:rsid w:val="000F0579"/>
    <w:rsid w:val="000F7B0A"/>
    <w:rsid w:val="00111427"/>
    <w:rsid w:val="001120E6"/>
    <w:rsid w:val="0011698F"/>
    <w:rsid w:val="00122F17"/>
    <w:rsid w:val="00126310"/>
    <w:rsid w:val="001326FC"/>
    <w:rsid w:val="00135DAF"/>
    <w:rsid w:val="00136C76"/>
    <w:rsid w:val="00141F00"/>
    <w:rsid w:val="00143B16"/>
    <w:rsid w:val="00146593"/>
    <w:rsid w:val="00146BC2"/>
    <w:rsid w:val="001622CB"/>
    <w:rsid w:val="00162A20"/>
    <w:rsid w:val="0016594A"/>
    <w:rsid w:val="0017243F"/>
    <w:rsid w:val="00172652"/>
    <w:rsid w:val="00181AEB"/>
    <w:rsid w:val="001853E7"/>
    <w:rsid w:val="00187BCA"/>
    <w:rsid w:val="001940B9"/>
    <w:rsid w:val="001950E8"/>
    <w:rsid w:val="001A0250"/>
    <w:rsid w:val="001A0616"/>
    <w:rsid w:val="001A16AD"/>
    <w:rsid w:val="001A262A"/>
    <w:rsid w:val="001A2F4C"/>
    <w:rsid w:val="001B3EBB"/>
    <w:rsid w:val="001B7DA4"/>
    <w:rsid w:val="001C3B73"/>
    <w:rsid w:val="001C7BAE"/>
    <w:rsid w:val="001D507E"/>
    <w:rsid w:val="001D5332"/>
    <w:rsid w:val="001D7EBF"/>
    <w:rsid w:val="001E55C9"/>
    <w:rsid w:val="001E793F"/>
    <w:rsid w:val="001F2DF4"/>
    <w:rsid w:val="001F41F9"/>
    <w:rsid w:val="001F4E9B"/>
    <w:rsid w:val="00201972"/>
    <w:rsid w:val="002104C4"/>
    <w:rsid w:val="0022230F"/>
    <w:rsid w:val="00224170"/>
    <w:rsid w:val="00225844"/>
    <w:rsid w:val="002277FB"/>
    <w:rsid w:val="00231419"/>
    <w:rsid w:val="0023198E"/>
    <w:rsid w:val="00234C5A"/>
    <w:rsid w:val="002452F1"/>
    <w:rsid w:val="002536EB"/>
    <w:rsid w:val="002708AA"/>
    <w:rsid w:val="002818F2"/>
    <w:rsid w:val="00282C9B"/>
    <w:rsid w:val="00284F20"/>
    <w:rsid w:val="002911A0"/>
    <w:rsid w:val="00296D3E"/>
    <w:rsid w:val="002A05F0"/>
    <w:rsid w:val="002A5EB9"/>
    <w:rsid w:val="002B3540"/>
    <w:rsid w:val="002B5A34"/>
    <w:rsid w:val="002B659F"/>
    <w:rsid w:val="002C4BCB"/>
    <w:rsid w:val="002C5607"/>
    <w:rsid w:val="002D237F"/>
    <w:rsid w:val="002E14B4"/>
    <w:rsid w:val="002E2166"/>
    <w:rsid w:val="002E2844"/>
    <w:rsid w:val="002E4D68"/>
    <w:rsid w:val="002F20CA"/>
    <w:rsid w:val="002F4BED"/>
    <w:rsid w:val="002F6BEF"/>
    <w:rsid w:val="00302B6D"/>
    <w:rsid w:val="003049A0"/>
    <w:rsid w:val="0030754F"/>
    <w:rsid w:val="00311AD7"/>
    <w:rsid w:val="003124D1"/>
    <w:rsid w:val="00313016"/>
    <w:rsid w:val="00321133"/>
    <w:rsid w:val="003222EE"/>
    <w:rsid w:val="00324021"/>
    <w:rsid w:val="00327401"/>
    <w:rsid w:val="00331E6C"/>
    <w:rsid w:val="00333A44"/>
    <w:rsid w:val="00333D92"/>
    <w:rsid w:val="00336863"/>
    <w:rsid w:val="003407A5"/>
    <w:rsid w:val="00341A87"/>
    <w:rsid w:val="00344B55"/>
    <w:rsid w:val="003510AD"/>
    <w:rsid w:val="00351164"/>
    <w:rsid w:val="0035264F"/>
    <w:rsid w:val="00355004"/>
    <w:rsid w:val="00361B39"/>
    <w:rsid w:val="003629EF"/>
    <w:rsid w:val="00372417"/>
    <w:rsid w:val="0037654A"/>
    <w:rsid w:val="0037795C"/>
    <w:rsid w:val="00382B47"/>
    <w:rsid w:val="00390109"/>
    <w:rsid w:val="0039363C"/>
    <w:rsid w:val="003939D7"/>
    <w:rsid w:val="00394D9D"/>
    <w:rsid w:val="003954B3"/>
    <w:rsid w:val="003A21CC"/>
    <w:rsid w:val="003A4568"/>
    <w:rsid w:val="003B2D60"/>
    <w:rsid w:val="003B401E"/>
    <w:rsid w:val="003B6CA7"/>
    <w:rsid w:val="003B7B05"/>
    <w:rsid w:val="003C47D5"/>
    <w:rsid w:val="003C7F3F"/>
    <w:rsid w:val="003D0BDC"/>
    <w:rsid w:val="003D6E9E"/>
    <w:rsid w:val="003E0B76"/>
    <w:rsid w:val="003E4EF0"/>
    <w:rsid w:val="003E7364"/>
    <w:rsid w:val="003F4C21"/>
    <w:rsid w:val="003F79EE"/>
    <w:rsid w:val="004012BF"/>
    <w:rsid w:val="00401ECC"/>
    <w:rsid w:val="0040576C"/>
    <w:rsid w:val="00406253"/>
    <w:rsid w:val="00412A80"/>
    <w:rsid w:val="00416DA7"/>
    <w:rsid w:val="00417C9E"/>
    <w:rsid w:val="00421A87"/>
    <w:rsid w:val="0042643B"/>
    <w:rsid w:val="004275D4"/>
    <w:rsid w:val="00435C90"/>
    <w:rsid w:val="00440A62"/>
    <w:rsid w:val="00440EA1"/>
    <w:rsid w:val="00441AA7"/>
    <w:rsid w:val="00444377"/>
    <w:rsid w:val="00447AB4"/>
    <w:rsid w:val="00455648"/>
    <w:rsid w:val="00464509"/>
    <w:rsid w:val="00464C10"/>
    <w:rsid w:val="00467838"/>
    <w:rsid w:val="0047093B"/>
    <w:rsid w:val="004835C8"/>
    <w:rsid w:val="004852B9"/>
    <w:rsid w:val="00486D4D"/>
    <w:rsid w:val="004874D1"/>
    <w:rsid w:val="004946D0"/>
    <w:rsid w:val="00497264"/>
    <w:rsid w:val="00497C51"/>
    <w:rsid w:val="004A2543"/>
    <w:rsid w:val="004A2931"/>
    <w:rsid w:val="004A3526"/>
    <w:rsid w:val="004B1F0D"/>
    <w:rsid w:val="004B467E"/>
    <w:rsid w:val="004B5E9A"/>
    <w:rsid w:val="004C025D"/>
    <w:rsid w:val="004C5593"/>
    <w:rsid w:val="004E0100"/>
    <w:rsid w:val="004E0EF0"/>
    <w:rsid w:val="004E19D0"/>
    <w:rsid w:val="004E24BD"/>
    <w:rsid w:val="004E28FB"/>
    <w:rsid w:val="004E49D9"/>
    <w:rsid w:val="004E4BC8"/>
    <w:rsid w:val="004E566D"/>
    <w:rsid w:val="004E613F"/>
    <w:rsid w:val="004F1BC4"/>
    <w:rsid w:val="004F246F"/>
    <w:rsid w:val="004F30E4"/>
    <w:rsid w:val="004F6D30"/>
    <w:rsid w:val="00520E7F"/>
    <w:rsid w:val="005234C5"/>
    <w:rsid w:val="00524069"/>
    <w:rsid w:val="00534E14"/>
    <w:rsid w:val="00535506"/>
    <w:rsid w:val="005516F7"/>
    <w:rsid w:val="005545D9"/>
    <w:rsid w:val="0056257A"/>
    <w:rsid w:val="00566EA1"/>
    <w:rsid w:val="00567ADE"/>
    <w:rsid w:val="005716C3"/>
    <w:rsid w:val="005807A5"/>
    <w:rsid w:val="00581436"/>
    <w:rsid w:val="00584B60"/>
    <w:rsid w:val="00594F4B"/>
    <w:rsid w:val="005A06DB"/>
    <w:rsid w:val="005A134F"/>
    <w:rsid w:val="005A14A9"/>
    <w:rsid w:val="005A48B5"/>
    <w:rsid w:val="005A5234"/>
    <w:rsid w:val="005B3D6A"/>
    <w:rsid w:val="005B548A"/>
    <w:rsid w:val="005B7451"/>
    <w:rsid w:val="005C0469"/>
    <w:rsid w:val="005D257A"/>
    <w:rsid w:val="005D48A6"/>
    <w:rsid w:val="005D676E"/>
    <w:rsid w:val="005D7DFA"/>
    <w:rsid w:val="005D7E71"/>
    <w:rsid w:val="005E0E23"/>
    <w:rsid w:val="005E3636"/>
    <w:rsid w:val="005E4BFE"/>
    <w:rsid w:val="005E4C33"/>
    <w:rsid w:val="005F227C"/>
    <w:rsid w:val="005F4086"/>
    <w:rsid w:val="006065D7"/>
    <w:rsid w:val="00622B7B"/>
    <w:rsid w:val="006308A8"/>
    <w:rsid w:val="00632696"/>
    <w:rsid w:val="00633D89"/>
    <w:rsid w:val="00635F26"/>
    <w:rsid w:val="0063755F"/>
    <w:rsid w:val="006417BC"/>
    <w:rsid w:val="00641DBB"/>
    <w:rsid w:val="00642F5E"/>
    <w:rsid w:val="006515E2"/>
    <w:rsid w:val="00655132"/>
    <w:rsid w:val="00657A09"/>
    <w:rsid w:val="00657C83"/>
    <w:rsid w:val="00661F82"/>
    <w:rsid w:val="006711EF"/>
    <w:rsid w:val="006733FD"/>
    <w:rsid w:val="00680122"/>
    <w:rsid w:val="00684751"/>
    <w:rsid w:val="00690D6C"/>
    <w:rsid w:val="006A13A0"/>
    <w:rsid w:val="006B3D57"/>
    <w:rsid w:val="006B40AB"/>
    <w:rsid w:val="006B4E8F"/>
    <w:rsid w:val="006B5D7E"/>
    <w:rsid w:val="006B6808"/>
    <w:rsid w:val="006B6EFC"/>
    <w:rsid w:val="006C16A4"/>
    <w:rsid w:val="006C24D4"/>
    <w:rsid w:val="006C30D1"/>
    <w:rsid w:val="006C5C53"/>
    <w:rsid w:val="006C6D2A"/>
    <w:rsid w:val="006C70D9"/>
    <w:rsid w:val="006D5916"/>
    <w:rsid w:val="006D5F1D"/>
    <w:rsid w:val="006D7F4B"/>
    <w:rsid w:val="006E158A"/>
    <w:rsid w:val="006E526D"/>
    <w:rsid w:val="006F21BE"/>
    <w:rsid w:val="00705F35"/>
    <w:rsid w:val="00706D05"/>
    <w:rsid w:val="0071095F"/>
    <w:rsid w:val="007115D7"/>
    <w:rsid w:val="00712A9D"/>
    <w:rsid w:val="00714F0D"/>
    <w:rsid w:val="007207A7"/>
    <w:rsid w:val="00732E1B"/>
    <w:rsid w:val="00733D54"/>
    <w:rsid w:val="00742117"/>
    <w:rsid w:val="00742C79"/>
    <w:rsid w:val="00751D0A"/>
    <w:rsid w:val="00756469"/>
    <w:rsid w:val="00757A88"/>
    <w:rsid w:val="00762E6E"/>
    <w:rsid w:val="00782EA7"/>
    <w:rsid w:val="00784395"/>
    <w:rsid w:val="00790AF1"/>
    <w:rsid w:val="00791862"/>
    <w:rsid w:val="00791882"/>
    <w:rsid w:val="00795C09"/>
    <w:rsid w:val="007A61D1"/>
    <w:rsid w:val="007B536B"/>
    <w:rsid w:val="007C393C"/>
    <w:rsid w:val="007C3DE9"/>
    <w:rsid w:val="007C49D5"/>
    <w:rsid w:val="007C5251"/>
    <w:rsid w:val="007C65CD"/>
    <w:rsid w:val="007D29F2"/>
    <w:rsid w:val="007D4E9F"/>
    <w:rsid w:val="007D69D6"/>
    <w:rsid w:val="007E53DF"/>
    <w:rsid w:val="007F18BC"/>
    <w:rsid w:val="007F2AA0"/>
    <w:rsid w:val="007F5A37"/>
    <w:rsid w:val="00805827"/>
    <w:rsid w:val="008108AD"/>
    <w:rsid w:val="008155D9"/>
    <w:rsid w:val="00822154"/>
    <w:rsid w:val="008242CF"/>
    <w:rsid w:val="00833C64"/>
    <w:rsid w:val="008341ED"/>
    <w:rsid w:val="00834E30"/>
    <w:rsid w:val="008356DB"/>
    <w:rsid w:val="00836367"/>
    <w:rsid w:val="00843273"/>
    <w:rsid w:val="00843967"/>
    <w:rsid w:val="0085547E"/>
    <w:rsid w:val="00871E67"/>
    <w:rsid w:val="00876732"/>
    <w:rsid w:val="008803EA"/>
    <w:rsid w:val="00892B61"/>
    <w:rsid w:val="008938A0"/>
    <w:rsid w:val="00894F1E"/>
    <w:rsid w:val="00896268"/>
    <w:rsid w:val="00896767"/>
    <w:rsid w:val="00897322"/>
    <w:rsid w:val="008A11B9"/>
    <w:rsid w:val="008A58D8"/>
    <w:rsid w:val="008B14C3"/>
    <w:rsid w:val="008C2596"/>
    <w:rsid w:val="008C5A2D"/>
    <w:rsid w:val="008C6C5B"/>
    <w:rsid w:val="008E0A4D"/>
    <w:rsid w:val="008E27E8"/>
    <w:rsid w:val="008E2DBC"/>
    <w:rsid w:val="008E3607"/>
    <w:rsid w:val="008E44BC"/>
    <w:rsid w:val="008F1D55"/>
    <w:rsid w:val="008F37F6"/>
    <w:rsid w:val="008F5840"/>
    <w:rsid w:val="008F6798"/>
    <w:rsid w:val="00901BEF"/>
    <w:rsid w:val="00902709"/>
    <w:rsid w:val="0090550B"/>
    <w:rsid w:val="00913DDE"/>
    <w:rsid w:val="00921ACB"/>
    <w:rsid w:val="009259FD"/>
    <w:rsid w:val="00930F8F"/>
    <w:rsid w:val="009321CE"/>
    <w:rsid w:val="009358D2"/>
    <w:rsid w:val="009364CD"/>
    <w:rsid w:val="009405F5"/>
    <w:rsid w:val="00940B43"/>
    <w:rsid w:val="00941E7E"/>
    <w:rsid w:val="00944795"/>
    <w:rsid w:val="009566AF"/>
    <w:rsid w:val="00957FA1"/>
    <w:rsid w:val="009838A9"/>
    <w:rsid w:val="00983B43"/>
    <w:rsid w:val="00984BD9"/>
    <w:rsid w:val="00987658"/>
    <w:rsid w:val="0099437D"/>
    <w:rsid w:val="00995BCF"/>
    <w:rsid w:val="009A0ED1"/>
    <w:rsid w:val="009A2D2C"/>
    <w:rsid w:val="009A4C69"/>
    <w:rsid w:val="009A6192"/>
    <w:rsid w:val="009A7A0A"/>
    <w:rsid w:val="009B14B7"/>
    <w:rsid w:val="009B372B"/>
    <w:rsid w:val="009B5140"/>
    <w:rsid w:val="009B5F54"/>
    <w:rsid w:val="009C4A55"/>
    <w:rsid w:val="009C73C8"/>
    <w:rsid w:val="009D2F5B"/>
    <w:rsid w:val="009D4683"/>
    <w:rsid w:val="009D6CF5"/>
    <w:rsid w:val="009E163B"/>
    <w:rsid w:val="009E3DF7"/>
    <w:rsid w:val="009E717E"/>
    <w:rsid w:val="009F4FFC"/>
    <w:rsid w:val="009F6F4F"/>
    <w:rsid w:val="00A01E9C"/>
    <w:rsid w:val="00A04C7C"/>
    <w:rsid w:val="00A05DB2"/>
    <w:rsid w:val="00A108C7"/>
    <w:rsid w:val="00A1155E"/>
    <w:rsid w:val="00A15965"/>
    <w:rsid w:val="00A15F91"/>
    <w:rsid w:val="00A174EE"/>
    <w:rsid w:val="00A2505A"/>
    <w:rsid w:val="00A27D51"/>
    <w:rsid w:val="00A3774E"/>
    <w:rsid w:val="00A4312D"/>
    <w:rsid w:val="00A47C27"/>
    <w:rsid w:val="00A50CD5"/>
    <w:rsid w:val="00A5163B"/>
    <w:rsid w:val="00A52D7E"/>
    <w:rsid w:val="00A53DCD"/>
    <w:rsid w:val="00A547B0"/>
    <w:rsid w:val="00A57FAE"/>
    <w:rsid w:val="00A61177"/>
    <w:rsid w:val="00A6252A"/>
    <w:rsid w:val="00A655CA"/>
    <w:rsid w:val="00A8049A"/>
    <w:rsid w:val="00A87FE8"/>
    <w:rsid w:val="00A92B57"/>
    <w:rsid w:val="00A935C6"/>
    <w:rsid w:val="00AA14D8"/>
    <w:rsid w:val="00AA7152"/>
    <w:rsid w:val="00AB407E"/>
    <w:rsid w:val="00AD1D2C"/>
    <w:rsid w:val="00AD4BD9"/>
    <w:rsid w:val="00AD5086"/>
    <w:rsid w:val="00AD5C40"/>
    <w:rsid w:val="00AD665C"/>
    <w:rsid w:val="00AE0EF3"/>
    <w:rsid w:val="00AE2A2D"/>
    <w:rsid w:val="00AE5DFC"/>
    <w:rsid w:val="00AE6CB2"/>
    <w:rsid w:val="00AF0318"/>
    <w:rsid w:val="00AF15DF"/>
    <w:rsid w:val="00AF358F"/>
    <w:rsid w:val="00AF41AE"/>
    <w:rsid w:val="00B0126F"/>
    <w:rsid w:val="00B043FC"/>
    <w:rsid w:val="00B05AC1"/>
    <w:rsid w:val="00B147D7"/>
    <w:rsid w:val="00B15217"/>
    <w:rsid w:val="00B15883"/>
    <w:rsid w:val="00B16698"/>
    <w:rsid w:val="00B17004"/>
    <w:rsid w:val="00B2169B"/>
    <w:rsid w:val="00B26D62"/>
    <w:rsid w:val="00B32872"/>
    <w:rsid w:val="00B401FC"/>
    <w:rsid w:val="00B42CF6"/>
    <w:rsid w:val="00B4433E"/>
    <w:rsid w:val="00B445B6"/>
    <w:rsid w:val="00B50ED8"/>
    <w:rsid w:val="00B5117F"/>
    <w:rsid w:val="00B54CF5"/>
    <w:rsid w:val="00B5704D"/>
    <w:rsid w:val="00B6060D"/>
    <w:rsid w:val="00B6079C"/>
    <w:rsid w:val="00B6633A"/>
    <w:rsid w:val="00B67731"/>
    <w:rsid w:val="00B73FF7"/>
    <w:rsid w:val="00B82087"/>
    <w:rsid w:val="00B823D6"/>
    <w:rsid w:val="00BA0767"/>
    <w:rsid w:val="00BA5212"/>
    <w:rsid w:val="00BB3BB2"/>
    <w:rsid w:val="00BB555F"/>
    <w:rsid w:val="00BC36DA"/>
    <w:rsid w:val="00BC5E0D"/>
    <w:rsid w:val="00BC76FF"/>
    <w:rsid w:val="00BD23ED"/>
    <w:rsid w:val="00BD3BA6"/>
    <w:rsid w:val="00BD490B"/>
    <w:rsid w:val="00BD6C64"/>
    <w:rsid w:val="00BE1E74"/>
    <w:rsid w:val="00BE2094"/>
    <w:rsid w:val="00BF0940"/>
    <w:rsid w:val="00BF74E4"/>
    <w:rsid w:val="00BF7FB5"/>
    <w:rsid w:val="00C004C9"/>
    <w:rsid w:val="00C07DC4"/>
    <w:rsid w:val="00C10890"/>
    <w:rsid w:val="00C10B98"/>
    <w:rsid w:val="00C13D72"/>
    <w:rsid w:val="00C146BE"/>
    <w:rsid w:val="00C31B35"/>
    <w:rsid w:val="00C335BB"/>
    <w:rsid w:val="00C5296F"/>
    <w:rsid w:val="00C60887"/>
    <w:rsid w:val="00C631FC"/>
    <w:rsid w:val="00C65059"/>
    <w:rsid w:val="00C65315"/>
    <w:rsid w:val="00C6676F"/>
    <w:rsid w:val="00C66933"/>
    <w:rsid w:val="00C673E5"/>
    <w:rsid w:val="00C74362"/>
    <w:rsid w:val="00C74A0F"/>
    <w:rsid w:val="00C82240"/>
    <w:rsid w:val="00C86752"/>
    <w:rsid w:val="00C9253D"/>
    <w:rsid w:val="00C95263"/>
    <w:rsid w:val="00C95CC5"/>
    <w:rsid w:val="00C97C62"/>
    <w:rsid w:val="00CB32F1"/>
    <w:rsid w:val="00CB77D0"/>
    <w:rsid w:val="00CB7BE6"/>
    <w:rsid w:val="00CC21DA"/>
    <w:rsid w:val="00CD49F3"/>
    <w:rsid w:val="00CD7CDE"/>
    <w:rsid w:val="00CE4ABD"/>
    <w:rsid w:val="00CE5C73"/>
    <w:rsid w:val="00CE64A5"/>
    <w:rsid w:val="00CF217B"/>
    <w:rsid w:val="00CF3590"/>
    <w:rsid w:val="00CF57B2"/>
    <w:rsid w:val="00D003D7"/>
    <w:rsid w:val="00D069CD"/>
    <w:rsid w:val="00D110C2"/>
    <w:rsid w:val="00D11BF0"/>
    <w:rsid w:val="00D16C73"/>
    <w:rsid w:val="00D174DB"/>
    <w:rsid w:val="00D324B3"/>
    <w:rsid w:val="00D33A1C"/>
    <w:rsid w:val="00D37DB6"/>
    <w:rsid w:val="00D42F2E"/>
    <w:rsid w:val="00D4345D"/>
    <w:rsid w:val="00D4490B"/>
    <w:rsid w:val="00D46A58"/>
    <w:rsid w:val="00D524B1"/>
    <w:rsid w:val="00D54AAB"/>
    <w:rsid w:val="00D63460"/>
    <w:rsid w:val="00D645F4"/>
    <w:rsid w:val="00D6735C"/>
    <w:rsid w:val="00D72D9E"/>
    <w:rsid w:val="00D8188B"/>
    <w:rsid w:val="00D84640"/>
    <w:rsid w:val="00D93CBE"/>
    <w:rsid w:val="00D943FE"/>
    <w:rsid w:val="00DA26D1"/>
    <w:rsid w:val="00DA3115"/>
    <w:rsid w:val="00DB0849"/>
    <w:rsid w:val="00DB1717"/>
    <w:rsid w:val="00DB1A05"/>
    <w:rsid w:val="00DB29A3"/>
    <w:rsid w:val="00DB5973"/>
    <w:rsid w:val="00DB7DE2"/>
    <w:rsid w:val="00DC13A2"/>
    <w:rsid w:val="00DC3309"/>
    <w:rsid w:val="00DC58E8"/>
    <w:rsid w:val="00DC60BB"/>
    <w:rsid w:val="00DC7352"/>
    <w:rsid w:val="00DD475F"/>
    <w:rsid w:val="00DD596D"/>
    <w:rsid w:val="00DE6CFA"/>
    <w:rsid w:val="00DF291B"/>
    <w:rsid w:val="00DF5932"/>
    <w:rsid w:val="00DF5B0B"/>
    <w:rsid w:val="00DF7A95"/>
    <w:rsid w:val="00E041C3"/>
    <w:rsid w:val="00E05071"/>
    <w:rsid w:val="00E06930"/>
    <w:rsid w:val="00E15207"/>
    <w:rsid w:val="00E169E7"/>
    <w:rsid w:val="00E23122"/>
    <w:rsid w:val="00E376C0"/>
    <w:rsid w:val="00E4290D"/>
    <w:rsid w:val="00E50918"/>
    <w:rsid w:val="00E50BEF"/>
    <w:rsid w:val="00E52808"/>
    <w:rsid w:val="00E53C4A"/>
    <w:rsid w:val="00E60626"/>
    <w:rsid w:val="00E61A20"/>
    <w:rsid w:val="00E65602"/>
    <w:rsid w:val="00E737A3"/>
    <w:rsid w:val="00E76AAA"/>
    <w:rsid w:val="00E77385"/>
    <w:rsid w:val="00E8653E"/>
    <w:rsid w:val="00E86A5E"/>
    <w:rsid w:val="00E9662D"/>
    <w:rsid w:val="00E979DD"/>
    <w:rsid w:val="00EA4CE6"/>
    <w:rsid w:val="00EA5CE2"/>
    <w:rsid w:val="00EA68CB"/>
    <w:rsid w:val="00EA6B21"/>
    <w:rsid w:val="00EB1BF7"/>
    <w:rsid w:val="00EB5C03"/>
    <w:rsid w:val="00EB6AEE"/>
    <w:rsid w:val="00EB7F69"/>
    <w:rsid w:val="00EC7A02"/>
    <w:rsid w:val="00ED1465"/>
    <w:rsid w:val="00ED3948"/>
    <w:rsid w:val="00ED5125"/>
    <w:rsid w:val="00ED7A18"/>
    <w:rsid w:val="00ED7E9E"/>
    <w:rsid w:val="00EF0DC6"/>
    <w:rsid w:val="00EF22D2"/>
    <w:rsid w:val="00EF2F23"/>
    <w:rsid w:val="00EF383A"/>
    <w:rsid w:val="00EF58DE"/>
    <w:rsid w:val="00EF7248"/>
    <w:rsid w:val="00F0462E"/>
    <w:rsid w:val="00F06888"/>
    <w:rsid w:val="00F0714E"/>
    <w:rsid w:val="00F073C2"/>
    <w:rsid w:val="00F07D1B"/>
    <w:rsid w:val="00F105DE"/>
    <w:rsid w:val="00F13104"/>
    <w:rsid w:val="00F14795"/>
    <w:rsid w:val="00F1498D"/>
    <w:rsid w:val="00F15A0A"/>
    <w:rsid w:val="00F214DA"/>
    <w:rsid w:val="00F219F3"/>
    <w:rsid w:val="00F232FE"/>
    <w:rsid w:val="00F268BD"/>
    <w:rsid w:val="00F33009"/>
    <w:rsid w:val="00F357C9"/>
    <w:rsid w:val="00F449AD"/>
    <w:rsid w:val="00F507A2"/>
    <w:rsid w:val="00F52251"/>
    <w:rsid w:val="00F55504"/>
    <w:rsid w:val="00F55DE6"/>
    <w:rsid w:val="00F61E80"/>
    <w:rsid w:val="00F676F5"/>
    <w:rsid w:val="00F71A80"/>
    <w:rsid w:val="00F7322F"/>
    <w:rsid w:val="00F75397"/>
    <w:rsid w:val="00F76545"/>
    <w:rsid w:val="00F81194"/>
    <w:rsid w:val="00F848B3"/>
    <w:rsid w:val="00F90763"/>
    <w:rsid w:val="00F93566"/>
    <w:rsid w:val="00F957E7"/>
    <w:rsid w:val="00F96B3D"/>
    <w:rsid w:val="00FA2BBB"/>
    <w:rsid w:val="00FA5E1F"/>
    <w:rsid w:val="00FA74CF"/>
    <w:rsid w:val="00FB3558"/>
    <w:rsid w:val="00FB4806"/>
    <w:rsid w:val="00FB6EE8"/>
    <w:rsid w:val="00FD02DF"/>
    <w:rsid w:val="00FD1489"/>
    <w:rsid w:val="00FD2D27"/>
    <w:rsid w:val="00FD4564"/>
    <w:rsid w:val="00FD657A"/>
    <w:rsid w:val="00FD75C9"/>
    <w:rsid w:val="00FE0DC2"/>
    <w:rsid w:val="00FE265A"/>
    <w:rsid w:val="00FE387C"/>
    <w:rsid w:val="00FF5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2177F27"/>
  <w15:docId w15:val="{34432557-FBD1-4331-AD86-D0FF2FA0B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C7A02"/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Title"/>
    <w:next w:val="Normal"/>
    <w:qFormat/>
    <w:rsid w:val="004275D4"/>
    <w:pPr>
      <w:ind w:left="-851"/>
      <w:jc w:val="left"/>
      <w:outlineLvl w:val="0"/>
    </w:pPr>
    <w:rPr>
      <w:b/>
      <w:sz w:val="38"/>
      <w:szCs w:val="38"/>
    </w:rPr>
  </w:style>
  <w:style w:type="paragraph" w:styleId="Heading2">
    <w:name w:val="heading 2"/>
    <w:basedOn w:val="Heading1"/>
    <w:next w:val="Normal"/>
    <w:qFormat/>
    <w:rsid w:val="004275D4"/>
    <w:pPr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rsid w:val="004275D4"/>
    <w:pPr>
      <w:ind w:left="0"/>
      <w:outlineLvl w:val="2"/>
    </w:pPr>
    <w:rPr>
      <w:sz w:val="24"/>
      <w:szCs w:val="24"/>
    </w:rPr>
  </w:style>
  <w:style w:type="paragraph" w:styleId="Heading4">
    <w:name w:val="heading 4"/>
    <w:basedOn w:val="Normal"/>
    <w:next w:val="Normal"/>
    <w:qFormat/>
    <w:rsid w:val="004B1F0D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  <w:lang w:eastAsia="en-AU"/>
    </w:rPr>
  </w:style>
  <w:style w:type="paragraph" w:styleId="Heading8">
    <w:name w:val="heading 8"/>
    <w:basedOn w:val="Normal"/>
    <w:next w:val="Normal"/>
    <w:qFormat/>
    <w:rsid w:val="004B1F0D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tPoint1">
    <w:name w:val="Dot Point 1"/>
    <w:basedOn w:val="ListBullet"/>
    <w:rsid w:val="00EB1BF7"/>
    <w:pPr>
      <w:numPr>
        <w:numId w:val="0"/>
      </w:numPr>
    </w:pPr>
    <w:rPr>
      <w:sz w:val="20"/>
    </w:rPr>
  </w:style>
  <w:style w:type="paragraph" w:styleId="ListBullet">
    <w:name w:val="List Bullet"/>
    <w:basedOn w:val="Normal"/>
    <w:autoRedefine/>
    <w:rsid w:val="00EB1BF7"/>
    <w:pPr>
      <w:numPr>
        <w:numId w:val="5"/>
      </w:numPr>
    </w:pPr>
  </w:style>
  <w:style w:type="paragraph" w:customStyle="1" w:styleId="DotPoint2">
    <w:name w:val="Dot Point 2"/>
    <w:basedOn w:val="Normal"/>
    <w:rsid w:val="00EB1BF7"/>
    <w:pPr>
      <w:numPr>
        <w:numId w:val="16"/>
      </w:numPr>
    </w:pPr>
    <w:rPr>
      <w:sz w:val="20"/>
    </w:rPr>
  </w:style>
  <w:style w:type="paragraph" w:styleId="ListBullet2">
    <w:name w:val="List Bullet 2"/>
    <w:basedOn w:val="Normal"/>
    <w:rsid w:val="00EB1BF7"/>
    <w:rPr>
      <w:sz w:val="20"/>
    </w:rPr>
  </w:style>
  <w:style w:type="paragraph" w:customStyle="1" w:styleId="Subpara1">
    <w:name w:val="Sub para 1"/>
    <w:basedOn w:val="BodyText2"/>
    <w:rsid w:val="00EB1BF7"/>
    <w:pPr>
      <w:numPr>
        <w:numId w:val="11"/>
      </w:numPr>
    </w:pPr>
  </w:style>
  <w:style w:type="paragraph" w:styleId="BodyText2">
    <w:name w:val="Body Text 2"/>
    <w:basedOn w:val="Normal"/>
    <w:rsid w:val="00EB1BF7"/>
    <w:pPr>
      <w:numPr>
        <w:numId w:val="14"/>
      </w:numPr>
      <w:spacing w:after="120"/>
    </w:pPr>
    <w:rPr>
      <w:sz w:val="20"/>
    </w:rPr>
  </w:style>
  <w:style w:type="paragraph" w:customStyle="1" w:styleId="Subpara2">
    <w:name w:val="Sub para 2"/>
    <w:basedOn w:val="BodyText3"/>
    <w:rsid w:val="00EB1BF7"/>
    <w:pPr>
      <w:numPr>
        <w:numId w:val="10"/>
      </w:numPr>
    </w:pPr>
  </w:style>
  <w:style w:type="paragraph" w:styleId="BodyText3">
    <w:name w:val="Body Text 3"/>
    <w:basedOn w:val="Normal"/>
    <w:rsid w:val="00EB1BF7"/>
    <w:pPr>
      <w:numPr>
        <w:numId w:val="15"/>
      </w:numPr>
      <w:spacing w:after="120"/>
    </w:pPr>
    <w:rPr>
      <w:sz w:val="20"/>
      <w:szCs w:val="16"/>
    </w:rPr>
  </w:style>
  <w:style w:type="paragraph" w:styleId="BlockText">
    <w:name w:val="Block Text"/>
    <w:basedOn w:val="Normal"/>
    <w:rsid w:val="00EB1BF7"/>
    <w:pPr>
      <w:numPr>
        <w:numId w:val="12"/>
      </w:numPr>
      <w:spacing w:after="120"/>
      <w:ind w:right="1440"/>
    </w:pPr>
    <w:rPr>
      <w:sz w:val="20"/>
    </w:rPr>
  </w:style>
  <w:style w:type="paragraph" w:styleId="BodyText">
    <w:name w:val="Body Text"/>
    <w:basedOn w:val="Normal"/>
    <w:rsid w:val="00EB1BF7"/>
    <w:pPr>
      <w:numPr>
        <w:numId w:val="13"/>
      </w:numPr>
      <w:spacing w:after="120"/>
    </w:pPr>
    <w:rPr>
      <w:sz w:val="20"/>
    </w:rPr>
  </w:style>
  <w:style w:type="paragraph" w:customStyle="1" w:styleId="a">
    <w:basedOn w:val="Normal"/>
    <w:rsid w:val="00632696"/>
    <w:rPr>
      <w:rFonts w:cs="Arial"/>
    </w:rPr>
  </w:style>
  <w:style w:type="paragraph" w:customStyle="1" w:styleId="BackgroundBullets">
    <w:name w:val="Background Bullets"/>
    <w:basedOn w:val="Normal"/>
    <w:rsid w:val="00632696"/>
    <w:pPr>
      <w:overflowPunct w:val="0"/>
      <w:autoSpaceDE w:val="0"/>
      <w:autoSpaceDN w:val="0"/>
      <w:adjustRightInd w:val="0"/>
      <w:spacing w:after="240"/>
      <w:ind w:left="567" w:hanging="547"/>
      <w:jc w:val="both"/>
    </w:pPr>
    <w:rPr>
      <w:rFonts w:ascii="Times New Roman" w:hAnsi="Times New Roman"/>
      <w:sz w:val="26"/>
      <w:szCs w:val="20"/>
    </w:rPr>
  </w:style>
  <w:style w:type="paragraph" w:styleId="NormalWeb">
    <w:name w:val="Normal (Web)"/>
    <w:basedOn w:val="Normal"/>
    <w:rsid w:val="004B1F0D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AU"/>
    </w:rPr>
  </w:style>
  <w:style w:type="character" w:styleId="Hyperlink">
    <w:name w:val="Hyperlink"/>
    <w:uiPriority w:val="99"/>
    <w:rsid w:val="006B4E8F"/>
    <w:rPr>
      <w:color w:val="0000FF"/>
      <w:u w:val="single"/>
    </w:rPr>
  </w:style>
  <w:style w:type="paragraph" w:styleId="BalloonText">
    <w:name w:val="Balloon Text"/>
    <w:basedOn w:val="Normal"/>
    <w:semiHidden/>
    <w:rsid w:val="00F81194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D8464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D84640"/>
    <w:pPr>
      <w:tabs>
        <w:tab w:val="center" w:pos="4153"/>
        <w:tab w:val="right" w:pos="8306"/>
      </w:tabs>
    </w:pPr>
  </w:style>
  <w:style w:type="paragraph" w:customStyle="1" w:styleId="DepartmentAddress">
    <w:name w:val="Department Address"/>
    <w:semiHidden/>
    <w:rsid w:val="00D84640"/>
    <w:pPr>
      <w:widowControl w:val="0"/>
      <w:tabs>
        <w:tab w:val="left" w:pos="425"/>
        <w:tab w:val="left" w:pos="1495"/>
        <w:tab w:val="right" w:pos="17987"/>
      </w:tabs>
      <w:suppressAutoHyphens/>
      <w:autoSpaceDE w:val="0"/>
      <w:autoSpaceDN w:val="0"/>
      <w:adjustRightInd w:val="0"/>
      <w:spacing w:line="240" w:lineRule="exact"/>
      <w:textAlignment w:val="baseline"/>
    </w:pPr>
    <w:rPr>
      <w:rFonts w:ascii="Gill Sans MT" w:hAnsi="Gill Sans MT"/>
      <w:color w:val="000000"/>
      <w:sz w:val="18"/>
      <w:lang w:val="en-GB" w:eastAsia="en-US"/>
    </w:rPr>
  </w:style>
  <w:style w:type="paragraph" w:customStyle="1" w:styleId="DepartmentTitle">
    <w:name w:val="Department Title"/>
    <w:semiHidden/>
    <w:rsid w:val="00D84640"/>
    <w:pPr>
      <w:tabs>
        <w:tab w:val="left" w:pos="720"/>
      </w:tabs>
    </w:pPr>
    <w:rPr>
      <w:rFonts w:ascii="Gill Sans MT" w:hAnsi="Gill Sans MT"/>
      <w:sz w:val="28"/>
      <w:szCs w:val="24"/>
      <w:lang w:eastAsia="en-US"/>
    </w:rPr>
  </w:style>
  <w:style w:type="paragraph" w:customStyle="1" w:styleId="Sub-branch">
    <w:name w:val="Sub-branch"/>
    <w:basedOn w:val="Normal"/>
    <w:semiHidden/>
    <w:rsid w:val="00D84640"/>
    <w:pPr>
      <w:tabs>
        <w:tab w:val="left" w:pos="567"/>
      </w:tabs>
      <w:spacing w:before="80" w:after="240" w:line="24" w:lineRule="atLeast"/>
    </w:pPr>
    <w:rPr>
      <w:rFonts w:ascii="Gill Sans MT" w:hAnsi="Gill Sans MT"/>
      <w:caps/>
      <w:w w:val="95"/>
      <w:sz w:val="18"/>
      <w:szCs w:val="20"/>
    </w:rPr>
  </w:style>
  <w:style w:type="character" w:customStyle="1" w:styleId="FooterChar">
    <w:name w:val="Footer Char"/>
    <w:link w:val="Footer"/>
    <w:rsid w:val="00D8188B"/>
    <w:rPr>
      <w:rFonts w:ascii="Arial" w:hAnsi="Arial"/>
      <w:sz w:val="22"/>
      <w:szCs w:val="22"/>
      <w:lang w:eastAsia="en-US"/>
    </w:rPr>
  </w:style>
  <w:style w:type="paragraph" w:customStyle="1" w:styleId="Logo">
    <w:name w:val="Logo"/>
    <w:semiHidden/>
    <w:rsid w:val="00F55DE6"/>
    <w:pPr>
      <w:spacing w:line="300" w:lineRule="atLeast"/>
      <w:ind w:right="-28"/>
      <w:jc w:val="right"/>
    </w:pPr>
    <w:rPr>
      <w:rFonts w:ascii="Gill Sans MT" w:hAnsi="Gill Sans MT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B2D60"/>
    <w:pPr>
      <w:ind w:left="720"/>
    </w:pPr>
  </w:style>
  <w:style w:type="paragraph" w:customStyle="1" w:styleId="SAH-IndentNumbered">
    <w:name w:val="SAH-Indent Numbered"/>
    <w:basedOn w:val="Normal"/>
    <w:rsid w:val="003B2D60"/>
    <w:pPr>
      <w:widowControl w:val="0"/>
      <w:numPr>
        <w:numId w:val="35"/>
      </w:numPr>
      <w:tabs>
        <w:tab w:val="left" w:pos="180"/>
      </w:tabs>
      <w:suppressAutoHyphens/>
      <w:autoSpaceDE w:val="0"/>
      <w:autoSpaceDN w:val="0"/>
      <w:adjustRightInd w:val="0"/>
      <w:spacing w:after="113" w:line="300" w:lineRule="atLeast"/>
    </w:pPr>
    <w:rPr>
      <w:rFonts w:cs="Arial"/>
      <w:color w:val="000000"/>
      <w:szCs w:val="18"/>
      <w:lang w:val="en-GB"/>
    </w:rPr>
  </w:style>
  <w:style w:type="paragraph" w:customStyle="1" w:styleId="Level2DiscussionAction">
    <w:name w:val="Level 2 Discussion Action"/>
    <w:basedOn w:val="Normal"/>
    <w:rsid w:val="00C74362"/>
    <w:pPr>
      <w:tabs>
        <w:tab w:val="left" w:pos="567"/>
      </w:tabs>
    </w:pPr>
    <w:rPr>
      <w:rFonts w:ascii="Gill Sans MT" w:hAnsi="Gill Sans MT"/>
      <w:szCs w:val="24"/>
    </w:rPr>
  </w:style>
  <w:style w:type="table" w:styleId="TableGrid">
    <w:name w:val="Table Grid"/>
    <w:basedOn w:val="TableNormal"/>
    <w:rsid w:val="001F4E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930F8F"/>
    <w:pPr>
      <w:ind w:left="-709"/>
      <w:jc w:val="both"/>
    </w:pPr>
    <w:rPr>
      <w:rFonts w:ascii="Gill Sans MT" w:hAnsi="Gill Sans MT"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930F8F"/>
    <w:rPr>
      <w:rFonts w:ascii="Gill Sans MT" w:hAnsi="Gill Sans MT"/>
      <w:sz w:val="40"/>
      <w:szCs w:val="40"/>
      <w:lang w:eastAsia="en-US"/>
    </w:rPr>
  </w:style>
  <w:style w:type="paragraph" w:styleId="Revision">
    <w:name w:val="Revision"/>
    <w:hidden/>
    <w:uiPriority w:val="99"/>
    <w:semiHidden/>
    <w:rsid w:val="00EC7A02"/>
    <w:rPr>
      <w:rFonts w:ascii="Arial" w:hAnsi="Arial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577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munityAEDfund@ambulance.tas.gov.a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A85778-44E2-47B5-B779-58E9A29BB2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387</Words>
  <Characters>1959</Characters>
  <Application>Microsoft Office Word</Application>
  <DocSecurity>0</DocSecurity>
  <Lines>103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unity Defibrillator Fund Application Form</vt:lpstr>
    </vt:vector>
  </TitlesOfParts>
  <Company>Tasmania Police</Company>
  <LinksUpToDate>false</LinksUpToDate>
  <CharactersWithSpaces>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y Defibrillator Fund Application Form</dc:title>
  <dc:subject>AED</dc:subject>
  <dc:creator/>
  <cp:lastModifiedBy>Radivojevic, Tracey L</cp:lastModifiedBy>
  <cp:revision>6</cp:revision>
  <cp:lastPrinted>2018-10-05T02:42:00Z</cp:lastPrinted>
  <dcterms:created xsi:type="dcterms:W3CDTF">2022-06-27T07:06:00Z</dcterms:created>
  <dcterms:modified xsi:type="dcterms:W3CDTF">2022-06-28T01:28:00Z</dcterms:modified>
</cp:coreProperties>
</file>